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8780A" w14:textId="52E3E041" w:rsidR="00F039EF" w:rsidRPr="00FD24B3" w:rsidRDefault="00F102F8" w:rsidP="002A221A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Solutions and Serv</w:t>
      </w:r>
      <w:r w:rsidR="000D2B70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>ces, a.s.</w:t>
      </w:r>
    </w:p>
    <w:p w14:paraId="3801DA9F" w14:textId="650BF8ED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se sídlem</w:t>
      </w:r>
      <w:r w:rsidR="00CF6FB0">
        <w:rPr>
          <w:sz w:val="22"/>
          <w:szCs w:val="22"/>
        </w:rPr>
        <w:t xml:space="preserve"> Na Florenci 2116/15, Praha 1, </w:t>
      </w:r>
      <w:r w:rsidRPr="00FD24B3">
        <w:rPr>
          <w:sz w:val="22"/>
          <w:szCs w:val="22"/>
        </w:rPr>
        <w:t xml:space="preserve">PSČ </w:t>
      </w:r>
      <w:r w:rsidR="00CF6FB0">
        <w:rPr>
          <w:sz w:val="22"/>
          <w:szCs w:val="22"/>
        </w:rPr>
        <w:t>11000</w:t>
      </w:r>
    </w:p>
    <w:p w14:paraId="3A2CC813" w14:textId="77546655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 xml:space="preserve">IČ: </w:t>
      </w:r>
      <w:r w:rsidR="00CF6FB0" w:rsidRPr="000D1E0B">
        <w:rPr>
          <w:sz w:val="22"/>
          <w:szCs w:val="22"/>
        </w:rPr>
        <w:t>27208320</w:t>
      </w:r>
    </w:p>
    <w:p w14:paraId="63045139" w14:textId="5F2BFE7C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DIČ: CZ</w:t>
      </w:r>
      <w:r w:rsidR="00CF6FB0">
        <w:rPr>
          <w:sz w:val="22"/>
          <w:szCs w:val="22"/>
        </w:rPr>
        <w:t xml:space="preserve"> </w:t>
      </w:r>
      <w:r w:rsidR="00CF6FB0" w:rsidRPr="000D1E0B">
        <w:rPr>
          <w:sz w:val="22"/>
          <w:szCs w:val="22"/>
        </w:rPr>
        <w:t>27208320</w:t>
      </w:r>
    </w:p>
    <w:p w14:paraId="37ACED1F" w14:textId="4DDD3CE8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zapsaná v obchodním rejstříku vedeném</w:t>
      </w:r>
      <w:r w:rsidR="00EE4BB4">
        <w:rPr>
          <w:sz w:val="22"/>
          <w:szCs w:val="22"/>
        </w:rPr>
        <w:t xml:space="preserve"> Městským soudem v Praze</w:t>
      </w:r>
      <w:r w:rsidRPr="00FD24B3">
        <w:rPr>
          <w:sz w:val="22"/>
          <w:szCs w:val="22"/>
        </w:rPr>
        <w:t>,</w:t>
      </w:r>
    </w:p>
    <w:p w14:paraId="001189F2" w14:textId="799CB8D7" w:rsidR="00F039EF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oddíl</w:t>
      </w:r>
      <w:r w:rsidR="00EE4BB4">
        <w:rPr>
          <w:sz w:val="22"/>
          <w:szCs w:val="22"/>
        </w:rPr>
        <w:t xml:space="preserve"> B</w:t>
      </w:r>
      <w:r w:rsidRPr="00FD24B3">
        <w:rPr>
          <w:sz w:val="22"/>
          <w:szCs w:val="22"/>
        </w:rPr>
        <w:t xml:space="preserve">, vložka </w:t>
      </w:r>
      <w:r w:rsidR="00EE4BB4">
        <w:rPr>
          <w:sz w:val="22"/>
          <w:szCs w:val="22"/>
        </w:rPr>
        <w:t>11409</w:t>
      </w:r>
    </w:p>
    <w:p w14:paraId="57DCB526" w14:textId="39DBCA1D" w:rsidR="007A5F2B" w:rsidRPr="00FD24B3" w:rsidRDefault="007A5F2B" w:rsidP="007A5F2B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zastoupena: </w:t>
      </w:r>
      <w:r w:rsidR="002847C9">
        <w:rPr>
          <w:sz w:val="22"/>
          <w:szCs w:val="22"/>
        </w:rPr>
        <w:t>xxxxx</w:t>
      </w:r>
      <w:r>
        <w:rPr>
          <w:sz w:val="22"/>
          <w:szCs w:val="22"/>
        </w:rPr>
        <w:t>, generálním ředitelem</w:t>
      </w:r>
    </w:p>
    <w:p w14:paraId="7459FDF3" w14:textId="72C0FE20" w:rsidR="00F039EF" w:rsidRPr="00FD24B3" w:rsidRDefault="007A5F2B" w:rsidP="002A221A">
      <w:pPr>
        <w:jc w:val="center"/>
        <w:rPr>
          <w:sz w:val="22"/>
          <w:szCs w:val="22"/>
        </w:rPr>
      </w:pPr>
      <w:r w:rsidRPr="00FD24B3" w:rsidDel="007A5F2B">
        <w:rPr>
          <w:sz w:val="22"/>
          <w:szCs w:val="22"/>
        </w:rPr>
        <w:t xml:space="preserve"> </w:t>
      </w:r>
      <w:r w:rsidR="00F039EF" w:rsidRPr="00FD24B3">
        <w:rPr>
          <w:sz w:val="22"/>
          <w:szCs w:val="22"/>
        </w:rPr>
        <w:t>(dále jen „</w:t>
      </w:r>
      <w:r w:rsidR="001501C5" w:rsidRPr="00FD24B3">
        <w:rPr>
          <w:sz w:val="22"/>
          <w:szCs w:val="22"/>
        </w:rPr>
        <w:t>Sponzor</w:t>
      </w:r>
      <w:r w:rsidR="00F039EF" w:rsidRPr="00FD24B3">
        <w:rPr>
          <w:sz w:val="22"/>
          <w:szCs w:val="22"/>
        </w:rPr>
        <w:t>“</w:t>
      </w:r>
      <w:r w:rsidR="00EC6DFD">
        <w:rPr>
          <w:sz w:val="22"/>
          <w:szCs w:val="22"/>
        </w:rPr>
        <w:t xml:space="preserve"> nebo též „</w:t>
      </w:r>
      <w:r w:rsidR="00CE326B">
        <w:rPr>
          <w:sz w:val="22"/>
          <w:szCs w:val="22"/>
        </w:rPr>
        <w:t>Objednatel</w:t>
      </w:r>
      <w:r w:rsidR="00EC6DFD">
        <w:rPr>
          <w:sz w:val="22"/>
          <w:szCs w:val="22"/>
        </w:rPr>
        <w:t>“</w:t>
      </w:r>
      <w:r w:rsidR="00F039EF" w:rsidRPr="00FD24B3">
        <w:rPr>
          <w:sz w:val="22"/>
          <w:szCs w:val="22"/>
        </w:rPr>
        <w:t>)</w:t>
      </w:r>
    </w:p>
    <w:p w14:paraId="3B705B6C" w14:textId="77777777" w:rsidR="00F039EF" w:rsidRPr="00FD24B3" w:rsidRDefault="00F039EF" w:rsidP="002A221A">
      <w:pPr>
        <w:jc w:val="center"/>
        <w:rPr>
          <w:sz w:val="22"/>
          <w:szCs w:val="22"/>
        </w:rPr>
      </w:pPr>
    </w:p>
    <w:p w14:paraId="607019B8" w14:textId="77777777" w:rsidR="00B22503" w:rsidRPr="00FD24B3" w:rsidRDefault="00B22503" w:rsidP="002A221A">
      <w:pPr>
        <w:jc w:val="center"/>
        <w:rPr>
          <w:sz w:val="22"/>
          <w:szCs w:val="22"/>
        </w:rPr>
      </w:pPr>
    </w:p>
    <w:p w14:paraId="47979FBB" w14:textId="77777777" w:rsidR="00B22503" w:rsidRPr="00FD24B3" w:rsidRDefault="00B22503" w:rsidP="002A221A">
      <w:pPr>
        <w:jc w:val="center"/>
        <w:rPr>
          <w:sz w:val="22"/>
          <w:szCs w:val="22"/>
        </w:rPr>
      </w:pPr>
    </w:p>
    <w:p w14:paraId="1ED79464" w14:textId="77777777" w:rsidR="00B22503" w:rsidRPr="00FD24B3" w:rsidRDefault="00B22503" w:rsidP="002A221A">
      <w:pPr>
        <w:jc w:val="center"/>
        <w:rPr>
          <w:sz w:val="22"/>
          <w:szCs w:val="22"/>
        </w:rPr>
      </w:pPr>
    </w:p>
    <w:p w14:paraId="4F64706E" w14:textId="77777777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a</w:t>
      </w:r>
    </w:p>
    <w:p w14:paraId="5B3A1D53" w14:textId="77777777" w:rsidR="00F039EF" w:rsidRPr="00FD24B3" w:rsidRDefault="00F039EF" w:rsidP="002A221A">
      <w:pPr>
        <w:jc w:val="center"/>
        <w:rPr>
          <w:sz w:val="22"/>
          <w:szCs w:val="22"/>
        </w:rPr>
      </w:pPr>
    </w:p>
    <w:p w14:paraId="5F83F289" w14:textId="77777777" w:rsidR="00B22503" w:rsidRPr="00FD24B3" w:rsidRDefault="00B22503" w:rsidP="002A221A">
      <w:pPr>
        <w:jc w:val="center"/>
        <w:rPr>
          <w:sz w:val="22"/>
          <w:szCs w:val="22"/>
        </w:rPr>
      </w:pPr>
    </w:p>
    <w:p w14:paraId="63FC557F" w14:textId="77777777" w:rsidR="00B22503" w:rsidRPr="00FD24B3" w:rsidRDefault="00B22503" w:rsidP="002A221A">
      <w:pPr>
        <w:jc w:val="center"/>
        <w:rPr>
          <w:sz w:val="22"/>
          <w:szCs w:val="22"/>
        </w:rPr>
      </w:pPr>
    </w:p>
    <w:p w14:paraId="6268E045" w14:textId="77777777" w:rsidR="00B22503" w:rsidRPr="00FD24B3" w:rsidRDefault="00B22503" w:rsidP="002A221A">
      <w:pPr>
        <w:jc w:val="center"/>
        <w:rPr>
          <w:sz w:val="22"/>
          <w:szCs w:val="22"/>
        </w:rPr>
      </w:pPr>
    </w:p>
    <w:p w14:paraId="6C70AFEC" w14:textId="44B5D3F6" w:rsidR="00F039EF" w:rsidRPr="00FD24B3" w:rsidRDefault="00CE6495" w:rsidP="002A221A">
      <w:pPr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>Vysoká škola chemicko-technologická v Praze</w:t>
      </w:r>
    </w:p>
    <w:p w14:paraId="3A19F06A" w14:textId="0E916E52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se sídlem</w:t>
      </w:r>
      <w:r w:rsidR="00CE6495" w:rsidRPr="00FD24B3">
        <w:rPr>
          <w:sz w:val="22"/>
          <w:szCs w:val="22"/>
        </w:rPr>
        <w:t xml:space="preserve"> Technická 1905/5, 1</w:t>
      </w:r>
      <w:r w:rsidR="00955AD1" w:rsidRPr="00FD24B3">
        <w:rPr>
          <w:sz w:val="22"/>
          <w:szCs w:val="22"/>
        </w:rPr>
        <w:t>60</w:t>
      </w:r>
      <w:r w:rsidR="00CE6495" w:rsidRPr="00FD24B3">
        <w:rPr>
          <w:sz w:val="22"/>
          <w:szCs w:val="22"/>
        </w:rPr>
        <w:t xml:space="preserve"> </w:t>
      </w:r>
      <w:r w:rsidR="00955AD1" w:rsidRPr="00FD24B3">
        <w:rPr>
          <w:sz w:val="22"/>
          <w:szCs w:val="22"/>
        </w:rPr>
        <w:t>00</w:t>
      </w:r>
      <w:r w:rsidR="00CE6495" w:rsidRPr="00FD24B3">
        <w:rPr>
          <w:sz w:val="22"/>
          <w:szCs w:val="22"/>
        </w:rPr>
        <w:t xml:space="preserve"> Praha 6, Dejvice</w:t>
      </w:r>
    </w:p>
    <w:p w14:paraId="1028D9C5" w14:textId="7C41ED1E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IČ</w:t>
      </w:r>
      <w:r w:rsidR="00CE6495" w:rsidRPr="00FD24B3">
        <w:rPr>
          <w:sz w:val="22"/>
          <w:szCs w:val="22"/>
        </w:rPr>
        <w:t>: 60461373</w:t>
      </w:r>
    </w:p>
    <w:p w14:paraId="0A370415" w14:textId="083293FC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DIČ</w:t>
      </w:r>
      <w:r w:rsidR="00CE6495" w:rsidRPr="00FD24B3">
        <w:rPr>
          <w:sz w:val="22"/>
          <w:szCs w:val="22"/>
        </w:rPr>
        <w:t>: CZ60461373</w:t>
      </w:r>
    </w:p>
    <w:p w14:paraId="670CAF0D" w14:textId="6BEC015D" w:rsidR="00F039EF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bankovní spojení:</w:t>
      </w:r>
      <w:r w:rsidR="00CE6495" w:rsidRPr="00FD24B3">
        <w:rPr>
          <w:sz w:val="22"/>
          <w:szCs w:val="22"/>
        </w:rPr>
        <w:t xml:space="preserve"> </w:t>
      </w:r>
      <w:r w:rsidR="0093721A">
        <w:rPr>
          <w:sz w:val="22"/>
          <w:szCs w:val="22"/>
        </w:rPr>
        <w:t>xxxxx</w:t>
      </w:r>
      <w:r w:rsidRPr="00FD24B3">
        <w:rPr>
          <w:sz w:val="22"/>
          <w:szCs w:val="22"/>
        </w:rPr>
        <w:t xml:space="preserve"> č.ú</w:t>
      </w:r>
      <w:r w:rsidR="00CE6495" w:rsidRPr="00FD24B3">
        <w:rPr>
          <w:sz w:val="22"/>
          <w:szCs w:val="22"/>
        </w:rPr>
        <w:t>.:</w:t>
      </w:r>
      <w:r w:rsidR="0093721A">
        <w:rPr>
          <w:sz w:val="22"/>
          <w:szCs w:val="22"/>
        </w:rPr>
        <w:t xml:space="preserve"> xxxxx</w:t>
      </w:r>
    </w:p>
    <w:p w14:paraId="47EC1380" w14:textId="127184BB" w:rsidR="007A5F2B" w:rsidRPr="00FD24B3" w:rsidRDefault="007A5F2B" w:rsidP="002A221A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zastoupena: </w:t>
      </w:r>
      <w:r w:rsidR="0093721A">
        <w:rPr>
          <w:sz w:val="22"/>
          <w:szCs w:val="22"/>
        </w:rPr>
        <w:t>xxxxx</w:t>
      </w:r>
      <w:r>
        <w:rPr>
          <w:sz w:val="22"/>
          <w:szCs w:val="22"/>
        </w:rPr>
        <w:t>, kvestorkou</w:t>
      </w:r>
    </w:p>
    <w:p w14:paraId="6CA46ED8" w14:textId="17598FDE" w:rsidR="00F039EF" w:rsidRPr="00FD24B3" w:rsidRDefault="00F039EF" w:rsidP="002A221A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(dále jen „</w:t>
      </w:r>
      <w:r w:rsidR="009F7033" w:rsidRPr="00FD24B3">
        <w:rPr>
          <w:sz w:val="22"/>
          <w:szCs w:val="22"/>
        </w:rPr>
        <w:t>Partner</w:t>
      </w:r>
      <w:r w:rsidRPr="00FD24B3">
        <w:rPr>
          <w:sz w:val="22"/>
          <w:szCs w:val="22"/>
        </w:rPr>
        <w:t>“</w:t>
      </w:r>
      <w:r w:rsidR="00EC6DFD">
        <w:rPr>
          <w:sz w:val="22"/>
          <w:szCs w:val="22"/>
        </w:rPr>
        <w:t xml:space="preserve"> nebo též „</w:t>
      </w:r>
      <w:r w:rsidR="00CE326B">
        <w:rPr>
          <w:sz w:val="22"/>
          <w:szCs w:val="22"/>
        </w:rPr>
        <w:t>Dodavatel“</w:t>
      </w:r>
      <w:r w:rsidRPr="00FD24B3">
        <w:rPr>
          <w:sz w:val="22"/>
          <w:szCs w:val="22"/>
        </w:rPr>
        <w:t>)</w:t>
      </w:r>
    </w:p>
    <w:p w14:paraId="7B3D4E99" w14:textId="77777777" w:rsidR="00F039EF" w:rsidRPr="00FD24B3" w:rsidRDefault="00F039EF" w:rsidP="002A221A">
      <w:pPr>
        <w:jc w:val="center"/>
        <w:rPr>
          <w:sz w:val="22"/>
          <w:szCs w:val="22"/>
        </w:rPr>
      </w:pPr>
    </w:p>
    <w:p w14:paraId="79FD46C7" w14:textId="77777777" w:rsidR="00F039EF" w:rsidRPr="00FD24B3" w:rsidRDefault="00F039EF" w:rsidP="002A221A">
      <w:pPr>
        <w:jc w:val="center"/>
        <w:rPr>
          <w:sz w:val="22"/>
          <w:szCs w:val="22"/>
        </w:rPr>
      </w:pPr>
    </w:p>
    <w:p w14:paraId="04914299" w14:textId="77777777" w:rsidR="00F039EF" w:rsidRPr="00FD24B3" w:rsidRDefault="00F039EF" w:rsidP="00F039EF">
      <w:pPr>
        <w:jc w:val="center"/>
        <w:rPr>
          <w:sz w:val="22"/>
          <w:szCs w:val="22"/>
        </w:rPr>
      </w:pPr>
      <w:r w:rsidRPr="00FD24B3">
        <w:rPr>
          <w:sz w:val="22"/>
          <w:szCs w:val="22"/>
        </w:rPr>
        <w:t>uzavírají tuto</w:t>
      </w:r>
    </w:p>
    <w:p w14:paraId="53B49643" w14:textId="77777777" w:rsidR="00B22503" w:rsidRPr="00FD24B3" w:rsidRDefault="00B22503" w:rsidP="00F039EF">
      <w:pPr>
        <w:jc w:val="center"/>
        <w:rPr>
          <w:sz w:val="22"/>
          <w:szCs w:val="22"/>
        </w:rPr>
      </w:pPr>
    </w:p>
    <w:p w14:paraId="51F56866" w14:textId="77777777" w:rsidR="00B22503" w:rsidRPr="00FD24B3" w:rsidRDefault="00B22503" w:rsidP="00F039EF">
      <w:pPr>
        <w:jc w:val="center"/>
        <w:rPr>
          <w:sz w:val="22"/>
          <w:szCs w:val="22"/>
        </w:rPr>
      </w:pPr>
    </w:p>
    <w:p w14:paraId="4EB2E5A6" w14:textId="77777777" w:rsidR="00B22503" w:rsidRPr="00FD24B3" w:rsidRDefault="00B22503" w:rsidP="00F039EF">
      <w:pPr>
        <w:jc w:val="center"/>
        <w:rPr>
          <w:sz w:val="22"/>
          <w:szCs w:val="22"/>
        </w:rPr>
      </w:pPr>
    </w:p>
    <w:p w14:paraId="4020EDEB" w14:textId="77777777" w:rsidR="00B22503" w:rsidRPr="00FD24B3" w:rsidRDefault="00B22503" w:rsidP="00F039EF">
      <w:pPr>
        <w:jc w:val="center"/>
        <w:rPr>
          <w:sz w:val="22"/>
          <w:szCs w:val="22"/>
        </w:rPr>
      </w:pPr>
    </w:p>
    <w:p w14:paraId="4A541754" w14:textId="77777777" w:rsidR="00B22503" w:rsidRPr="00FD24B3" w:rsidRDefault="00B22503" w:rsidP="00F039EF">
      <w:pPr>
        <w:jc w:val="center"/>
        <w:rPr>
          <w:sz w:val="22"/>
          <w:szCs w:val="22"/>
        </w:rPr>
      </w:pPr>
    </w:p>
    <w:p w14:paraId="170FCBE2" w14:textId="77777777" w:rsidR="00B22503" w:rsidRPr="00FD24B3" w:rsidRDefault="00B22503" w:rsidP="00F039EF">
      <w:pPr>
        <w:jc w:val="center"/>
        <w:rPr>
          <w:sz w:val="22"/>
          <w:szCs w:val="22"/>
        </w:rPr>
      </w:pPr>
    </w:p>
    <w:p w14:paraId="540D52D3" w14:textId="77777777" w:rsidR="00B22503" w:rsidRPr="00FD24B3" w:rsidRDefault="00B22503" w:rsidP="00F039EF">
      <w:pPr>
        <w:jc w:val="center"/>
        <w:rPr>
          <w:sz w:val="22"/>
          <w:szCs w:val="22"/>
        </w:rPr>
      </w:pPr>
    </w:p>
    <w:p w14:paraId="1E2F4B8F" w14:textId="77777777" w:rsidR="00F039EF" w:rsidRPr="00FD24B3" w:rsidRDefault="00F039EF" w:rsidP="00F039EF">
      <w:pPr>
        <w:jc w:val="center"/>
        <w:rPr>
          <w:sz w:val="22"/>
          <w:szCs w:val="22"/>
        </w:rPr>
      </w:pPr>
    </w:p>
    <w:p w14:paraId="17727DCD" w14:textId="77777777" w:rsidR="00F039EF" w:rsidRPr="00FD24B3" w:rsidRDefault="00F039EF" w:rsidP="00F039EF">
      <w:pPr>
        <w:jc w:val="center"/>
        <w:rPr>
          <w:sz w:val="22"/>
          <w:szCs w:val="22"/>
        </w:rPr>
      </w:pPr>
      <w:r w:rsidRPr="00FD24B3">
        <w:rPr>
          <w:b/>
          <w:sz w:val="22"/>
          <w:szCs w:val="22"/>
        </w:rPr>
        <w:t xml:space="preserve"> </w:t>
      </w:r>
    </w:p>
    <w:p w14:paraId="1E50D493" w14:textId="77777777" w:rsidR="00AE0A3A" w:rsidRPr="00FD24B3" w:rsidRDefault="003834F0">
      <w:pPr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 xml:space="preserve">Smlouvu o </w:t>
      </w:r>
      <w:r w:rsidR="00EB2433" w:rsidRPr="00FD24B3">
        <w:rPr>
          <w:b/>
          <w:sz w:val="22"/>
          <w:szCs w:val="22"/>
        </w:rPr>
        <w:t>sponzorské</w:t>
      </w:r>
      <w:r w:rsidR="00BB5D90" w:rsidRPr="00FD24B3">
        <w:rPr>
          <w:b/>
          <w:sz w:val="22"/>
          <w:szCs w:val="22"/>
        </w:rPr>
        <w:t xml:space="preserve"> </w:t>
      </w:r>
      <w:r w:rsidR="00EB2433" w:rsidRPr="00FD24B3">
        <w:rPr>
          <w:b/>
          <w:sz w:val="22"/>
          <w:szCs w:val="22"/>
        </w:rPr>
        <w:t>spolupráci</w:t>
      </w:r>
    </w:p>
    <w:p w14:paraId="1DF7E099" w14:textId="77777777" w:rsidR="00BB5D90" w:rsidRPr="00FD24B3" w:rsidRDefault="00BB5D90">
      <w:pPr>
        <w:jc w:val="center"/>
        <w:rPr>
          <w:sz w:val="22"/>
          <w:szCs w:val="22"/>
        </w:rPr>
      </w:pPr>
    </w:p>
    <w:p w14:paraId="49701537" w14:textId="77777777" w:rsidR="00BB5D90" w:rsidRPr="00FD24B3" w:rsidRDefault="00BB5D90">
      <w:pPr>
        <w:jc w:val="center"/>
        <w:rPr>
          <w:sz w:val="22"/>
          <w:szCs w:val="22"/>
        </w:rPr>
      </w:pPr>
    </w:p>
    <w:p w14:paraId="6BEAAB54" w14:textId="77777777" w:rsidR="003834F0" w:rsidRPr="00FD24B3" w:rsidRDefault="003834F0">
      <w:pPr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 xml:space="preserve">(dále jen </w:t>
      </w:r>
      <w:r w:rsidR="006C1CE5" w:rsidRPr="00FD24B3">
        <w:rPr>
          <w:b/>
          <w:sz w:val="22"/>
          <w:szCs w:val="22"/>
        </w:rPr>
        <w:t>„</w:t>
      </w:r>
      <w:r w:rsidRPr="00FD24B3">
        <w:rPr>
          <w:b/>
          <w:sz w:val="22"/>
          <w:szCs w:val="22"/>
        </w:rPr>
        <w:t>smlouva</w:t>
      </w:r>
      <w:r w:rsidR="006C1CE5" w:rsidRPr="00FD24B3">
        <w:rPr>
          <w:b/>
          <w:sz w:val="22"/>
          <w:szCs w:val="22"/>
        </w:rPr>
        <w:t>“</w:t>
      </w:r>
      <w:r w:rsidRPr="00FD24B3">
        <w:rPr>
          <w:b/>
          <w:sz w:val="22"/>
          <w:szCs w:val="22"/>
        </w:rPr>
        <w:t>)</w:t>
      </w:r>
    </w:p>
    <w:p w14:paraId="52E96B6C" w14:textId="77777777" w:rsidR="00AF3EE1" w:rsidRPr="00FD24B3" w:rsidRDefault="00AE0A3A">
      <w:pPr>
        <w:spacing w:before="240" w:after="240"/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br w:type="page"/>
      </w:r>
    </w:p>
    <w:p w14:paraId="24BBB93E" w14:textId="5FCAF58F" w:rsidR="00AE0A3A" w:rsidRPr="00FD24B3" w:rsidRDefault="00AE0A3A">
      <w:pPr>
        <w:spacing w:before="240" w:after="240"/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lastRenderedPageBreak/>
        <w:t>čl. I.</w:t>
      </w:r>
    </w:p>
    <w:p w14:paraId="50BE3F96" w14:textId="77777777" w:rsidR="00AE0A3A" w:rsidRPr="00FD24B3" w:rsidRDefault="00AE0A3A">
      <w:pPr>
        <w:spacing w:after="240"/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>PŘEDMĚT SMLOUVY</w:t>
      </w:r>
    </w:p>
    <w:p w14:paraId="3C50BFE3" w14:textId="190A39BB" w:rsidR="007C7100" w:rsidRPr="00FD24B3" w:rsidRDefault="007C7100">
      <w:pPr>
        <w:rPr>
          <w:sz w:val="22"/>
          <w:szCs w:val="22"/>
        </w:rPr>
      </w:pPr>
      <w:r w:rsidRPr="00FD24B3">
        <w:rPr>
          <w:rFonts w:cs="Arial"/>
          <w:bCs/>
          <w:sz w:val="22"/>
          <w:szCs w:val="22"/>
        </w:rPr>
        <w:t xml:space="preserve">Partner uzavírá tuto </w:t>
      </w:r>
      <w:r w:rsidR="000D2B70">
        <w:rPr>
          <w:rFonts w:cs="Arial"/>
          <w:bCs/>
          <w:sz w:val="22"/>
          <w:szCs w:val="22"/>
        </w:rPr>
        <w:t>s</w:t>
      </w:r>
      <w:r w:rsidR="000D2B70" w:rsidRPr="00FD24B3">
        <w:rPr>
          <w:rFonts w:cs="Arial"/>
          <w:bCs/>
          <w:sz w:val="22"/>
          <w:szCs w:val="22"/>
        </w:rPr>
        <w:t xml:space="preserve">mlouvu </w:t>
      </w:r>
      <w:r w:rsidRPr="00FD24B3">
        <w:rPr>
          <w:rFonts w:cs="Arial"/>
          <w:bCs/>
          <w:sz w:val="22"/>
          <w:szCs w:val="22"/>
        </w:rPr>
        <w:t xml:space="preserve">ve věci </w:t>
      </w:r>
      <w:r w:rsidR="00F55875" w:rsidRPr="00FD24B3">
        <w:rPr>
          <w:rFonts w:cs="Arial"/>
          <w:bCs/>
          <w:sz w:val="22"/>
          <w:szCs w:val="22"/>
        </w:rPr>
        <w:t xml:space="preserve">její </w:t>
      </w:r>
      <w:r w:rsidRPr="00FD24B3">
        <w:rPr>
          <w:rFonts w:cs="Arial"/>
          <w:bCs/>
          <w:sz w:val="22"/>
          <w:szCs w:val="22"/>
        </w:rPr>
        <w:t>Fakulty technologie ochrany prostředí (dále jen „</w:t>
      </w:r>
      <w:r w:rsidR="00091D08" w:rsidRPr="00FD24B3">
        <w:rPr>
          <w:rFonts w:cs="Arial"/>
          <w:bCs/>
          <w:sz w:val="22"/>
          <w:szCs w:val="22"/>
        </w:rPr>
        <w:t>VŠCHT Praha</w:t>
      </w:r>
      <w:r w:rsidRPr="00FD24B3">
        <w:rPr>
          <w:rFonts w:cs="Arial"/>
          <w:bCs/>
          <w:sz w:val="22"/>
          <w:szCs w:val="22"/>
        </w:rPr>
        <w:t>“).</w:t>
      </w:r>
    </w:p>
    <w:p w14:paraId="2833B4E3" w14:textId="77777777" w:rsidR="007C7100" w:rsidRPr="00FD24B3" w:rsidRDefault="007C7100">
      <w:pPr>
        <w:rPr>
          <w:sz w:val="22"/>
          <w:szCs w:val="22"/>
        </w:rPr>
      </w:pPr>
    </w:p>
    <w:p w14:paraId="6FDAD1A4" w14:textId="04E0BFDB" w:rsidR="00452586" w:rsidRPr="00FD24B3" w:rsidRDefault="00AE0A3A">
      <w:pPr>
        <w:rPr>
          <w:sz w:val="22"/>
          <w:szCs w:val="22"/>
        </w:rPr>
      </w:pPr>
      <w:r w:rsidRPr="00FD24B3">
        <w:rPr>
          <w:sz w:val="22"/>
          <w:szCs w:val="22"/>
        </w:rPr>
        <w:t xml:space="preserve">Předmětem </w:t>
      </w:r>
      <w:r w:rsidR="006C1CE5" w:rsidRPr="00FD24B3">
        <w:rPr>
          <w:sz w:val="22"/>
          <w:szCs w:val="22"/>
        </w:rPr>
        <w:t>této</w:t>
      </w:r>
      <w:r w:rsidRPr="00FD24B3">
        <w:rPr>
          <w:sz w:val="22"/>
          <w:szCs w:val="22"/>
        </w:rPr>
        <w:t xml:space="preserve"> smlouvy je </w:t>
      </w:r>
      <w:r w:rsidR="00BA6425" w:rsidRPr="00FD24B3">
        <w:rPr>
          <w:sz w:val="22"/>
          <w:szCs w:val="22"/>
        </w:rPr>
        <w:t xml:space="preserve">závazek Partnera </w:t>
      </w:r>
      <w:r w:rsidR="005D3447" w:rsidRPr="00FD24B3">
        <w:rPr>
          <w:sz w:val="22"/>
          <w:szCs w:val="22"/>
        </w:rPr>
        <w:t xml:space="preserve">a Sponzora </w:t>
      </w:r>
      <w:r w:rsidRPr="00FD24B3">
        <w:rPr>
          <w:sz w:val="22"/>
          <w:szCs w:val="22"/>
        </w:rPr>
        <w:t>realiz</w:t>
      </w:r>
      <w:r w:rsidR="00BA6425" w:rsidRPr="00FD24B3">
        <w:rPr>
          <w:sz w:val="22"/>
          <w:szCs w:val="22"/>
        </w:rPr>
        <w:t>ovat</w:t>
      </w:r>
      <w:r w:rsidRPr="00FD24B3">
        <w:rPr>
          <w:sz w:val="22"/>
          <w:szCs w:val="22"/>
        </w:rPr>
        <w:t xml:space="preserve"> </w:t>
      </w:r>
      <w:r w:rsidR="00791A00" w:rsidRPr="00FD24B3">
        <w:rPr>
          <w:sz w:val="22"/>
          <w:szCs w:val="22"/>
        </w:rPr>
        <w:t>dohodnutou spolupráci</w:t>
      </w:r>
      <w:r w:rsidRPr="00FD24B3">
        <w:rPr>
          <w:sz w:val="22"/>
          <w:szCs w:val="22"/>
        </w:rPr>
        <w:t xml:space="preserve">. </w:t>
      </w:r>
    </w:p>
    <w:p w14:paraId="1A56DC4D" w14:textId="77777777" w:rsidR="00F57E5F" w:rsidRPr="00FD24B3" w:rsidRDefault="00F57E5F" w:rsidP="00266E82">
      <w:pPr>
        <w:spacing w:after="120"/>
        <w:ind w:left="340"/>
        <w:rPr>
          <w:b/>
          <w:sz w:val="22"/>
          <w:szCs w:val="22"/>
        </w:rPr>
      </w:pPr>
    </w:p>
    <w:p w14:paraId="12071582" w14:textId="58B5B160" w:rsidR="00AE0A3A" w:rsidRPr="00FD24B3" w:rsidRDefault="00AE0A3A">
      <w:pPr>
        <w:spacing w:before="240" w:after="240"/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>čl. II.</w:t>
      </w:r>
    </w:p>
    <w:p w14:paraId="34D0DCAA" w14:textId="6F616A6F" w:rsidR="00AE0A3A" w:rsidRPr="00FD24B3" w:rsidRDefault="00AE0A3A">
      <w:pPr>
        <w:spacing w:after="240"/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 xml:space="preserve">ZÁVAZKY SMLUVNÍCH STRAN </w:t>
      </w:r>
    </w:p>
    <w:p w14:paraId="4BAE47B0" w14:textId="0249EA6A" w:rsidR="00AE0A3A" w:rsidRPr="00FD24B3" w:rsidRDefault="00AE0A3A">
      <w:pPr>
        <w:spacing w:after="120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>A. Partner</w:t>
      </w:r>
    </w:p>
    <w:p w14:paraId="61A10B5F" w14:textId="7F38FCBA" w:rsidR="005A3D2C" w:rsidRPr="00FD24B3" w:rsidRDefault="00A255E1" w:rsidP="00FA445C">
      <w:pPr>
        <w:numPr>
          <w:ilvl w:val="0"/>
          <w:numId w:val="6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 xml:space="preserve">Zajistí </w:t>
      </w:r>
      <w:r w:rsidR="005A3D2C" w:rsidRPr="00FD24B3">
        <w:rPr>
          <w:sz w:val="22"/>
          <w:szCs w:val="22"/>
        </w:rPr>
        <w:t>propagaci a prezentaci S</w:t>
      </w:r>
      <w:r w:rsidR="00731C63" w:rsidRPr="00FD24B3">
        <w:rPr>
          <w:sz w:val="22"/>
          <w:szCs w:val="22"/>
        </w:rPr>
        <w:t>ponzora</w:t>
      </w:r>
      <w:r w:rsidR="005A3D2C" w:rsidRPr="00FD24B3">
        <w:rPr>
          <w:sz w:val="22"/>
          <w:szCs w:val="22"/>
        </w:rPr>
        <w:t xml:space="preserve">, </w:t>
      </w:r>
      <w:r w:rsidR="00E958BA" w:rsidRPr="00FD24B3">
        <w:rPr>
          <w:sz w:val="22"/>
          <w:szCs w:val="22"/>
        </w:rPr>
        <w:t>je</w:t>
      </w:r>
      <w:r w:rsidR="00E958BA">
        <w:rPr>
          <w:sz w:val="22"/>
          <w:szCs w:val="22"/>
        </w:rPr>
        <w:t>ho</w:t>
      </w:r>
      <w:r w:rsidR="00E958BA" w:rsidRPr="00FD24B3">
        <w:rPr>
          <w:sz w:val="22"/>
          <w:szCs w:val="22"/>
        </w:rPr>
        <w:t xml:space="preserve"> </w:t>
      </w:r>
      <w:r w:rsidR="005A3D2C" w:rsidRPr="00FD24B3">
        <w:rPr>
          <w:sz w:val="22"/>
          <w:szCs w:val="22"/>
        </w:rPr>
        <w:t>ochranné známky</w:t>
      </w:r>
      <w:r w:rsidR="00731C63" w:rsidRPr="00FD24B3">
        <w:rPr>
          <w:sz w:val="22"/>
          <w:szCs w:val="22"/>
        </w:rPr>
        <w:t xml:space="preserve"> a</w:t>
      </w:r>
      <w:r w:rsidR="005A3D2C" w:rsidRPr="00FD24B3">
        <w:rPr>
          <w:sz w:val="22"/>
          <w:szCs w:val="22"/>
        </w:rPr>
        <w:t xml:space="preserve"> obchodní značky (dále jen „propagace"), a to ve spojení s označením „Partner </w:t>
      </w:r>
      <w:r w:rsidR="00731C63" w:rsidRPr="00FD24B3">
        <w:rPr>
          <w:sz w:val="22"/>
          <w:szCs w:val="22"/>
        </w:rPr>
        <w:t xml:space="preserve">kurzu </w:t>
      </w:r>
      <w:r w:rsidR="00143556" w:rsidRPr="00FD24B3">
        <w:rPr>
          <w:sz w:val="22"/>
          <w:szCs w:val="22"/>
        </w:rPr>
        <w:t xml:space="preserve">celoživotního vzdělávání </w:t>
      </w:r>
      <w:r w:rsidR="00731C63" w:rsidRPr="00FD24B3">
        <w:rPr>
          <w:sz w:val="22"/>
          <w:szCs w:val="22"/>
        </w:rPr>
        <w:t>Sustainability management</w:t>
      </w:r>
      <w:r w:rsidR="00FC4935" w:rsidRPr="00FD24B3">
        <w:t xml:space="preserve"> </w:t>
      </w:r>
      <w:r w:rsidR="00FC4935" w:rsidRPr="00FD24B3">
        <w:rPr>
          <w:sz w:val="22"/>
          <w:szCs w:val="22"/>
        </w:rPr>
        <w:t xml:space="preserve">zajišťovaného Ústavem udržitelnosti a produktové ekologie Vysoké školy chemicko-technologické v Praze </w:t>
      </w:r>
      <w:r w:rsidR="005A3D2C" w:rsidRPr="00FD24B3">
        <w:rPr>
          <w:sz w:val="22"/>
          <w:szCs w:val="22"/>
        </w:rPr>
        <w:t>".</w:t>
      </w:r>
    </w:p>
    <w:p w14:paraId="3B146CEF" w14:textId="72649F4E" w:rsidR="005A3D2C" w:rsidRPr="00FD24B3" w:rsidRDefault="00A255E1" w:rsidP="00FA445C">
      <w:pPr>
        <w:numPr>
          <w:ilvl w:val="0"/>
          <w:numId w:val="6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 xml:space="preserve">Umožní </w:t>
      </w:r>
      <w:r w:rsidR="005A3D2C" w:rsidRPr="00FD24B3">
        <w:rPr>
          <w:sz w:val="22"/>
          <w:szCs w:val="22"/>
        </w:rPr>
        <w:t>S</w:t>
      </w:r>
      <w:r w:rsidR="00143556" w:rsidRPr="00FD24B3">
        <w:rPr>
          <w:sz w:val="22"/>
          <w:szCs w:val="22"/>
        </w:rPr>
        <w:t>ponzorovi</w:t>
      </w:r>
      <w:r w:rsidR="005A3D2C" w:rsidRPr="00FD24B3">
        <w:rPr>
          <w:sz w:val="22"/>
          <w:szCs w:val="22"/>
        </w:rPr>
        <w:t xml:space="preserve"> používat označení „Partner </w:t>
      </w:r>
      <w:r w:rsidR="00143556" w:rsidRPr="00FD24B3">
        <w:rPr>
          <w:sz w:val="22"/>
          <w:szCs w:val="22"/>
        </w:rPr>
        <w:t>kurzu celoživotního vzdělávání Sustainability management zajišťovaného Ústavem udržitelnosti a produktové ekologie</w:t>
      </w:r>
      <w:r w:rsidR="005A3D2C" w:rsidRPr="00FD24B3">
        <w:rPr>
          <w:sz w:val="22"/>
          <w:szCs w:val="22"/>
        </w:rPr>
        <w:t xml:space="preserve"> Vysoké školy chemicko-technologické v Praze", které může Spo</w:t>
      </w:r>
      <w:r w:rsidR="00143556" w:rsidRPr="00FD24B3">
        <w:rPr>
          <w:sz w:val="22"/>
          <w:szCs w:val="22"/>
        </w:rPr>
        <w:t>nzor</w:t>
      </w:r>
      <w:r w:rsidR="005A3D2C" w:rsidRPr="00FD24B3">
        <w:rPr>
          <w:sz w:val="22"/>
          <w:szCs w:val="22"/>
        </w:rPr>
        <w:t xml:space="preserve"> používat (po odsouhlasení Partnera) při své reklamní a propagační činnosti, a sice způsobem, nepoškozujícím dobré jméno Partnera</w:t>
      </w:r>
      <w:r w:rsidRPr="00FD24B3">
        <w:rPr>
          <w:sz w:val="22"/>
          <w:szCs w:val="22"/>
        </w:rPr>
        <w:t>.</w:t>
      </w:r>
    </w:p>
    <w:p w14:paraId="371AF2AC" w14:textId="659E461D" w:rsidR="00D2233C" w:rsidRPr="00FD24B3" w:rsidRDefault="00D2233C" w:rsidP="00D2233C">
      <w:pPr>
        <w:numPr>
          <w:ilvl w:val="0"/>
          <w:numId w:val="6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 xml:space="preserve">Zajistí propagaci Sponzora (název, logo s uvedením informace, že se jedná o partnera </w:t>
      </w:r>
      <w:r w:rsidR="00127565">
        <w:rPr>
          <w:sz w:val="22"/>
          <w:szCs w:val="22"/>
        </w:rPr>
        <w:t xml:space="preserve">výše uvedeného </w:t>
      </w:r>
      <w:r w:rsidRPr="00FD24B3">
        <w:rPr>
          <w:sz w:val="22"/>
          <w:szCs w:val="22"/>
        </w:rPr>
        <w:t>kurzu)</w:t>
      </w:r>
      <w:r>
        <w:rPr>
          <w:sz w:val="22"/>
          <w:szCs w:val="22"/>
        </w:rPr>
        <w:t xml:space="preserve"> </w:t>
      </w:r>
      <w:r w:rsidRPr="00FD24B3">
        <w:rPr>
          <w:sz w:val="22"/>
          <w:szCs w:val="22"/>
        </w:rPr>
        <w:t>na webových stránkách Ústavu udržitelnosti a produktové ekologie</w:t>
      </w:r>
      <w:r>
        <w:rPr>
          <w:sz w:val="22"/>
          <w:szCs w:val="22"/>
        </w:rPr>
        <w:t xml:space="preserve">, </w:t>
      </w:r>
      <w:r w:rsidRPr="00FD24B3">
        <w:rPr>
          <w:sz w:val="22"/>
          <w:szCs w:val="22"/>
        </w:rPr>
        <w:t>webových stránkách kurzu Sustainability management</w:t>
      </w:r>
      <w:r>
        <w:rPr>
          <w:sz w:val="22"/>
          <w:szCs w:val="22"/>
        </w:rPr>
        <w:t xml:space="preserve"> a na</w:t>
      </w:r>
      <w:r w:rsidRPr="00F25971">
        <w:rPr>
          <w:sz w:val="22"/>
          <w:szCs w:val="22"/>
        </w:rPr>
        <w:t> sociálních sítích VŠCHT Praha (LinkedIN, Facebook, Twitter).</w:t>
      </w:r>
    </w:p>
    <w:p w14:paraId="66D4B1B4" w14:textId="702B0337" w:rsidR="00D04B5F" w:rsidRPr="00FD24B3" w:rsidRDefault="00FA445C" w:rsidP="00FA445C">
      <w:pPr>
        <w:numPr>
          <w:ilvl w:val="0"/>
          <w:numId w:val="6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 xml:space="preserve">Poskytne </w:t>
      </w:r>
      <w:r w:rsidR="006A0569">
        <w:rPr>
          <w:sz w:val="22"/>
          <w:szCs w:val="22"/>
        </w:rPr>
        <w:t xml:space="preserve">Sponzorem určeným </w:t>
      </w:r>
      <w:r w:rsidR="005412B9">
        <w:rPr>
          <w:sz w:val="22"/>
          <w:szCs w:val="22"/>
        </w:rPr>
        <w:t>2</w:t>
      </w:r>
      <w:r w:rsidR="00F47978">
        <w:rPr>
          <w:sz w:val="22"/>
          <w:szCs w:val="22"/>
        </w:rPr>
        <w:t xml:space="preserve"> </w:t>
      </w:r>
      <w:r w:rsidRPr="00FD24B3">
        <w:rPr>
          <w:sz w:val="22"/>
          <w:szCs w:val="22"/>
        </w:rPr>
        <w:t xml:space="preserve">zaměstnancům Sponzora </w:t>
      </w:r>
      <w:r w:rsidR="002C78CA">
        <w:rPr>
          <w:sz w:val="22"/>
          <w:szCs w:val="22"/>
        </w:rPr>
        <w:t> účast na</w:t>
      </w:r>
      <w:r w:rsidRPr="00FD24B3">
        <w:rPr>
          <w:sz w:val="22"/>
          <w:szCs w:val="22"/>
        </w:rPr>
        <w:t xml:space="preserve"> kurzu celoživotního vzdělávání „Sustainability management“, který bude zahájen v září </w:t>
      </w:r>
      <w:r w:rsidR="00285F80" w:rsidRPr="00FD24B3">
        <w:rPr>
          <w:sz w:val="22"/>
          <w:szCs w:val="22"/>
        </w:rPr>
        <w:t>202</w:t>
      </w:r>
      <w:r w:rsidR="00285F80">
        <w:rPr>
          <w:sz w:val="22"/>
          <w:szCs w:val="22"/>
        </w:rPr>
        <w:t>5</w:t>
      </w:r>
      <w:r w:rsidRPr="00FD24B3">
        <w:rPr>
          <w:sz w:val="22"/>
          <w:szCs w:val="22"/>
        </w:rPr>
        <w:t>.</w:t>
      </w:r>
    </w:p>
    <w:p w14:paraId="4AEC84DB" w14:textId="6368B4B5" w:rsidR="00FA445C" w:rsidRPr="00FD24B3" w:rsidRDefault="00FA445C" w:rsidP="00FA445C">
      <w:pPr>
        <w:numPr>
          <w:ilvl w:val="0"/>
          <w:numId w:val="6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 xml:space="preserve">Umožní Sponzorovi zařadit jeho návrhy bakalářských, diplomových či disertačních prací týkajících se sustainability managementu do nabídky těchto prací pro studenty </w:t>
      </w:r>
      <w:r w:rsidR="00091D08" w:rsidRPr="00FD24B3">
        <w:rPr>
          <w:sz w:val="22"/>
          <w:szCs w:val="22"/>
        </w:rPr>
        <w:t xml:space="preserve">Ústavu udržitelnosti a produktové ekologie </w:t>
      </w:r>
      <w:r w:rsidRPr="00FD24B3">
        <w:rPr>
          <w:sz w:val="22"/>
          <w:szCs w:val="22"/>
        </w:rPr>
        <w:t>v souvislosti s potřebami Sponzora.</w:t>
      </w:r>
    </w:p>
    <w:p w14:paraId="08AF7575" w14:textId="1E8CEA87" w:rsidR="009044AE" w:rsidRPr="00FD24B3" w:rsidRDefault="00835188" w:rsidP="00FA445C">
      <w:pPr>
        <w:numPr>
          <w:ilvl w:val="0"/>
          <w:numId w:val="6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 xml:space="preserve">Předloží </w:t>
      </w:r>
      <w:r w:rsidR="00140D5B" w:rsidRPr="00FD24B3">
        <w:rPr>
          <w:sz w:val="22"/>
          <w:szCs w:val="22"/>
        </w:rPr>
        <w:t>ke schválení a následné korektuře všechny materiály</w:t>
      </w:r>
      <w:r w:rsidR="00231D17" w:rsidRPr="00FD24B3">
        <w:rPr>
          <w:sz w:val="22"/>
          <w:szCs w:val="22"/>
        </w:rPr>
        <w:t xml:space="preserve"> sloužící k propagaci kurzu</w:t>
      </w:r>
      <w:r w:rsidR="00140D5B" w:rsidRPr="00FD24B3">
        <w:rPr>
          <w:sz w:val="22"/>
          <w:szCs w:val="22"/>
        </w:rPr>
        <w:t>, kde bude uvá</w:t>
      </w:r>
      <w:r w:rsidR="00FC4935" w:rsidRPr="00FD24B3">
        <w:rPr>
          <w:sz w:val="22"/>
          <w:szCs w:val="22"/>
        </w:rPr>
        <w:t>děno logo, tj. značka a logotyp</w:t>
      </w:r>
      <w:r w:rsidR="00140D5B" w:rsidRPr="00FD24B3">
        <w:rPr>
          <w:sz w:val="22"/>
          <w:szCs w:val="22"/>
        </w:rPr>
        <w:t xml:space="preserve"> S</w:t>
      </w:r>
      <w:r w:rsidR="00FC4935" w:rsidRPr="00FD24B3">
        <w:rPr>
          <w:sz w:val="22"/>
          <w:szCs w:val="22"/>
        </w:rPr>
        <w:t>ponzora</w:t>
      </w:r>
      <w:r w:rsidR="00140D5B" w:rsidRPr="00FD24B3">
        <w:rPr>
          <w:sz w:val="22"/>
          <w:szCs w:val="22"/>
        </w:rPr>
        <w:t xml:space="preserve">. </w:t>
      </w:r>
    </w:p>
    <w:p w14:paraId="409D8192" w14:textId="51FAE823" w:rsidR="00AE0A3A" w:rsidRPr="00FD24B3" w:rsidRDefault="00AE0A3A">
      <w:pPr>
        <w:spacing w:before="480" w:after="120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>B. S</w:t>
      </w:r>
      <w:r w:rsidR="007B7DC3" w:rsidRPr="00FD24B3">
        <w:rPr>
          <w:b/>
          <w:sz w:val="22"/>
          <w:szCs w:val="22"/>
        </w:rPr>
        <w:t>ponzor</w:t>
      </w:r>
    </w:p>
    <w:p w14:paraId="75808272" w14:textId="14E3C3D1" w:rsidR="00AE0A3A" w:rsidRPr="00FD24B3" w:rsidRDefault="00FE1A91" w:rsidP="000856B6">
      <w:pPr>
        <w:numPr>
          <w:ilvl w:val="0"/>
          <w:numId w:val="39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>P</w:t>
      </w:r>
      <w:r w:rsidR="00AE0A3A" w:rsidRPr="00FD24B3">
        <w:rPr>
          <w:sz w:val="22"/>
          <w:szCs w:val="22"/>
        </w:rPr>
        <w:t>oskyt</w:t>
      </w:r>
      <w:r w:rsidR="00D04B5F" w:rsidRPr="00FD24B3">
        <w:rPr>
          <w:sz w:val="22"/>
          <w:szCs w:val="22"/>
        </w:rPr>
        <w:t>ne</w:t>
      </w:r>
      <w:r w:rsidR="00F923B8" w:rsidRPr="00FD24B3">
        <w:rPr>
          <w:sz w:val="22"/>
          <w:szCs w:val="22"/>
        </w:rPr>
        <w:t xml:space="preserve"> </w:t>
      </w:r>
      <w:r w:rsidR="00AE0A3A" w:rsidRPr="00FD24B3">
        <w:rPr>
          <w:sz w:val="22"/>
          <w:szCs w:val="22"/>
        </w:rPr>
        <w:t xml:space="preserve">Partnerovi </w:t>
      </w:r>
      <w:r w:rsidR="009664B5" w:rsidRPr="00FD24B3">
        <w:rPr>
          <w:sz w:val="22"/>
          <w:szCs w:val="22"/>
        </w:rPr>
        <w:t xml:space="preserve">prostory Green </w:t>
      </w:r>
      <w:r w:rsidR="00880394" w:rsidRPr="00FD24B3">
        <w:rPr>
          <w:sz w:val="22"/>
          <w:szCs w:val="22"/>
        </w:rPr>
        <w:t>Table</w:t>
      </w:r>
      <w:r w:rsidR="009664B5" w:rsidRPr="00FD24B3">
        <w:rPr>
          <w:sz w:val="22"/>
          <w:szCs w:val="22"/>
        </w:rPr>
        <w:t xml:space="preserve"> ve Florentinu k zajištění kurzu celoživotního vzdělávání Sustainability management</w:t>
      </w:r>
      <w:r w:rsidR="006A0569">
        <w:rPr>
          <w:sz w:val="22"/>
          <w:szCs w:val="22"/>
        </w:rPr>
        <w:t>,</w:t>
      </w:r>
      <w:r w:rsidR="009664B5" w:rsidRPr="00FD24B3">
        <w:rPr>
          <w:sz w:val="22"/>
          <w:szCs w:val="22"/>
        </w:rPr>
        <w:t xml:space="preserve"> a to v čase od 8 do 1</w:t>
      </w:r>
      <w:r w:rsidR="007C52ED">
        <w:rPr>
          <w:sz w:val="22"/>
          <w:szCs w:val="22"/>
        </w:rPr>
        <w:t>6h30</w:t>
      </w:r>
      <w:r w:rsidR="009664B5" w:rsidRPr="00FD24B3">
        <w:rPr>
          <w:sz w:val="22"/>
          <w:szCs w:val="22"/>
        </w:rPr>
        <w:t xml:space="preserve"> hod, konkrétně v níže uvedených termínech:</w:t>
      </w:r>
    </w:p>
    <w:p w14:paraId="18084B6A" w14:textId="674B5BCC" w:rsidR="009664B5" w:rsidRPr="00FD24B3" w:rsidRDefault="002F3DA6" w:rsidP="00DA4671">
      <w:pPr>
        <w:spacing w:after="120"/>
        <w:ind w:left="426"/>
        <w:rPr>
          <w:sz w:val="22"/>
          <w:szCs w:val="22"/>
        </w:rPr>
      </w:pPr>
      <w:r>
        <w:rPr>
          <w:sz w:val="22"/>
          <w:szCs w:val="22"/>
        </w:rPr>
        <w:t>19</w:t>
      </w:r>
      <w:r w:rsidR="00880394" w:rsidRPr="00FD24B3">
        <w:rPr>
          <w:sz w:val="22"/>
          <w:szCs w:val="22"/>
        </w:rPr>
        <w:t>. 9. 202</w:t>
      </w:r>
      <w:r>
        <w:rPr>
          <w:sz w:val="22"/>
          <w:szCs w:val="22"/>
        </w:rPr>
        <w:t>5</w:t>
      </w:r>
    </w:p>
    <w:p w14:paraId="214C360E" w14:textId="103AAB09" w:rsidR="00880394" w:rsidRPr="00FD24B3" w:rsidRDefault="002F3DA6" w:rsidP="00DA4671">
      <w:pPr>
        <w:spacing w:after="120"/>
        <w:ind w:left="426"/>
        <w:rPr>
          <w:sz w:val="22"/>
          <w:szCs w:val="22"/>
        </w:rPr>
      </w:pPr>
      <w:r>
        <w:rPr>
          <w:sz w:val="22"/>
          <w:szCs w:val="22"/>
        </w:rPr>
        <w:t>3</w:t>
      </w:r>
      <w:r w:rsidR="00880394" w:rsidRPr="00FD24B3">
        <w:rPr>
          <w:sz w:val="22"/>
          <w:szCs w:val="22"/>
        </w:rPr>
        <w:t>. 10. 202</w:t>
      </w:r>
      <w:r>
        <w:rPr>
          <w:sz w:val="22"/>
          <w:szCs w:val="22"/>
        </w:rPr>
        <w:t>5</w:t>
      </w:r>
    </w:p>
    <w:p w14:paraId="09057A33" w14:textId="565099B6" w:rsidR="00880394" w:rsidRPr="00FD24B3" w:rsidRDefault="002F3DA6" w:rsidP="00DA4671">
      <w:pPr>
        <w:spacing w:after="120"/>
        <w:ind w:left="426"/>
        <w:rPr>
          <w:sz w:val="22"/>
          <w:szCs w:val="22"/>
        </w:rPr>
      </w:pPr>
      <w:r w:rsidRPr="00FD24B3">
        <w:rPr>
          <w:sz w:val="22"/>
          <w:szCs w:val="22"/>
        </w:rPr>
        <w:t>2</w:t>
      </w:r>
      <w:r>
        <w:rPr>
          <w:sz w:val="22"/>
          <w:szCs w:val="22"/>
        </w:rPr>
        <w:t>1</w:t>
      </w:r>
      <w:r w:rsidR="00880394" w:rsidRPr="00FD24B3">
        <w:rPr>
          <w:sz w:val="22"/>
          <w:szCs w:val="22"/>
        </w:rPr>
        <w:t>. 11. 202</w:t>
      </w:r>
      <w:r>
        <w:rPr>
          <w:sz w:val="22"/>
          <w:szCs w:val="22"/>
        </w:rPr>
        <w:t>5</w:t>
      </w:r>
    </w:p>
    <w:p w14:paraId="7D124924" w14:textId="5E2B23AE" w:rsidR="00880394" w:rsidRPr="00FD24B3" w:rsidRDefault="00880394" w:rsidP="00DA4671">
      <w:pPr>
        <w:spacing w:after="120"/>
        <w:ind w:left="426"/>
        <w:rPr>
          <w:sz w:val="22"/>
          <w:szCs w:val="22"/>
        </w:rPr>
      </w:pPr>
      <w:r w:rsidRPr="00FD24B3">
        <w:rPr>
          <w:sz w:val="22"/>
          <w:szCs w:val="22"/>
        </w:rPr>
        <w:t>1</w:t>
      </w:r>
      <w:r w:rsidR="002F3DA6">
        <w:rPr>
          <w:sz w:val="22"/>
          <w:szCs w:val="22"/>
        </w:rPr>
        <w:t>2</w:t>
      </w:r>
      <w:r w:rsidRPr="00FD24B3">
        <w:rPr>
          <w:sz w:val="22"/>
          <w:szCs w:val="22"/>
        </w:rPr>
        <w:t>. 12. 202</w:t>
      </w:r>
      <w:r w:rsidR="002F3DA6">
        <w:rPr>
          <w:sz w:val="22"/>
          <w:szCs w:val="22"/>
        </w:rPr>
        <w:t>5</w:t>
      </w:r>
    </w:p>
    <w:p w14:paraId="1CE20ED9" w14:textId="24BA5C89" w:rsidR="00880394" w:rsidRPr="00FD24B3" w:rsidRDefault="00880394" w:rsidP="00DA4671">
      <w:pPr>
        <w:spacing w:after="120"/>
        <w:ind w:left="426"/>
        <w:rPr>
          <w:sz w:val="22"/>
          <w:szCs w:val="22"/>
        </w:rPr>
      </w:pPr>
      <w:r w:rsidRPr="00FD24B3">
        <w:rPr>
          <w:sz w:val="22"/>
          <w:szCs w:val="22"/>
        </w:rPr>
        <w:t>1</w:t>
      </w:r>
      <w:r w:rsidR="002F3DA6">
        <w:rPr>
          <w:sz w:val="22"/>
          <w:szCs w:val="22"/>
        </w:rPr>
        <w:t>6</w:t>
      </w:r>
      <w:r w:rsidRPr="00FD24B3">
        <w:rPr>
          <w:sz w:val="22"/>
          <w:szCs w:val="22"/>
        </w:rPr>
        <w:t>. 1. 202</w:t>
      </w:r>
      <w:r w:rsidR="002F3DA6">
        <w:rPr>
          <w:sz w:val="22"/>
          <w:szCs w:val="22"/>
        </w:rPr>
        <w:t>6</w:t>
      </w:r>
    </w:p>
    <w:p w14:paraId="4233DBE5" w14:textId="43D6DC42" w:rsidR="00880394" w:rsidRPr="00FD24B3" w:rsidRDefault="002F3DA6" w:rsidP="00DA4671">
      <w:pPr>
        <w:spacing w:after="120"/>
        <w:ind w:left="426"/>
        <w:rPr>
          <w:sz w:val="22"/>
          <w:szCs w:val="22"/>
        </w:rPr>
      </w:pPr>
      <w:r>
        <w:rPr>
          <w:sz w:val="22"/>
          <w:szCs w:val="22"/>
        </w:rPr>
        <w:t>6</w:t>
      </w:r>
      <w:r w:rsidR="00880394" w:rsidRPr="00FD24B3">
        <w:rPr>
          <w:sz w:val="22"/>
          <w:szCs w:val="22"/>
        </w:rPr>
        <w:t xml:space="preserve">. </w:t>
      </w:r>
      <w:r w:rsidR="00FF1CB0">
        <w:rPr>
          <w:sz w:val="22"/>
          <w:szCs w:val="22"/>
        </w:rPr>
        <w:t>2</w:t>
      </w:r>
      <w:r w:rsidR="00880394" w:rsidRPr="00FD24B3">
        <w:rPr>
          <w:sz w:val="22"/>
          <w:szCs w:val="22"/>
        </w:rPr>
        <w:t>. 202</w:t>
      </w:r>
      <w:r>
        <w:rPr>
          <w:sz w:val="22"/>
          <w:szCs w:val="22"/>
        </w:rPr>
        <w:t>6</w:t>
      </w:r>
    </w:p>
    <w:p w14:paraId="2219BCC6" w14:textId="632F041B" w:rsidR="00880394" w:rsidRPr="00FD24B3" w:rsidRDefault="00880394" w:rsidP="00DA4671">
      <w:pPr>
        <w:spacing w:after="120"/>
        <w:ind w:left="426"/>
        <w:rPr>
          <w:sz w:val="22"/>
          <w:szCs w:val="22"/>
        </w:rPr>
      </w:pPr>
      <w:r w:rsidRPr="00FD24B3">
        <w:rPr>
          <w:sz w:val="22"/>
          <w:szCs w:val="22"/>
        </w:rPr>
        <w:t>2</w:t>
      </w:r>
      <w:r w:rsidR="002F3DA6">
        <w:rPr>
          <w:sz w:val="22"/>
          <w:szCs w:val="22"/>
        </w:rPr>
        <w:t>7</w:t>
      </w:r>
      <w:r w:rsidRPr="00FD24B3">
        <w:rPr>
          <w:sz w:val="22"/>
          <w:szCs w:val="22"/>
        </w:rPr>
        <w:t>. 2. 202</w:t>
      </w:r>
      <w:r w:rsidR="002F3DA6">
        <w:rPr>
          <w:sz w:val="22"/>
          <w:szCs w:val="22"/>
        </w:rPr>
        <w:t>6</w:t>
      </w:r>
    </w:p>
    <w:p w14:paraId="1E9481FE" w14:textId="08C271D4" w:rsidR="00880394" w:rsidRPr="00FD24B3" w:rsidRDefault="00FF1CB0" w:rsidP="009664B5">
      <w:pPr>
        <w:spacing w:after="120"/>
        <w:ind w:left="426"/>
        <w:rPr>
          <w:sz w:val="22"/>
          <w:szCs w:val="22"/>
        </w:rPr>
      </w:pPr>
      <w:r>
        <w:rPr>
          <w:sz w:val="22"/>
          <w:szCs w:val="22"/>
        </w:rPr>
        <w:lastRenderedPageBreak/>
        <w:t>2</w:t>
      </w:r>
      <w:r w:rsidR="009F3738">
        <w:rPr>
          <w:sz w:val="22"/>
          <w:szCs w:val="22"/>
        </w:rPr>
        <w:t>0</w:t>
      </w:r>
      <w:r w:rsidR="00880394" w:rsidRPr="00FD24B3">
        <w:rPr>
          <w:sz w:val="22"/>
          <w:szCs w:val="22"/>
        </w:rPr>
        <w:t>. 3. 202</w:t>
      </w:r>
      <w:r w:rsidR="009F3738">
        <w:rPr>
          <w:sz w:val="22"/>
          <w:szCs w:val="22"/>
        </w:rPr>
        <w:t>6</w:t>
      </w:r>
    </w:p>
    <w:p w14:paraId="77FF2A18" w14:textId="50406F2E" w:rsidR="00880394" w:rsidRPr="00FD24B3" w:rsidRDefault="00FF1CB0" w:rsidP="009664B5">
      <w:pPr>
        <w:spacing w:after="120"/>
        <w:ind w:left="426"/>
        <w:rPr>
          <w:sz w:val="22"/>
          <w:szCs w:val="22"/>
        </w:rPr>
      </w:pPr>
      <w:r>
        <w:rPr>
          <w:sz w:val="22"/>
          <w:szCs w:val="22"/>
        </w:rPr>
        <w:t>1</w:t>
      </w:r>
      <w:r w:rsidR="009F3738">
        <w:rPr>
          <w:sz w:val="22"/>
          <w:szCs w:val="22"/>
        </w:rPr>
        <w:t>0</w:t>
      </w:r>
      <w:r w:rsidR="00880394" w:rsidRPr="00FD24B3">
        <w:rPr>
          <w:sz w:val="22"/>
          <w:szCs w:val="22"/>
        </w:rPr>
        <w:t>. 4. 202</w:t>
      </w:r>
      <w:r w:rsidR="009F3738">
        <w:rPr>
          <w:sz w:val="22"/>
          <w:szCs w:val="22"/>
        </w:rPr>
        <w:t>6</w:t>
      </w:r>
    </w:p>
    <w:p w14:paraId="78F571F5" w14:textId="447F463B" w:rsidR="00880394" w:rsidRPr="00FD24B3" w:rsidRDefault="00880394" w:rsidP="009664B5">
      <w:pPr>
        <w:spacing w:after="120"/>
        <w:ind w:left="426"/>
        <w:rPr>
          <w:sz w:val="22"/>
          <w:szCs w:val="22"/>
        </w:rPr>
      </w:pPr>
      <w:r w:rsidRPr="00FD24B3">
        <w:rPr>
          <w:sz w:val="22"/>
          <w:szCs w:val="22"/>
        </w:rPr>
        <w:t>2</w:t>
      </w:r>
      <w:r w:rsidR="009F3738">
        <w:rPr>
          <w:sz w:val="22"/>
          <w:szCs w:val="22"/>
        </w:rPr>
        <w:t>4</w:t>
      </w:r>
      <w:r w:rsidRPr="00FD24B3">
        <w:rPr>
          <w:sz w:val="22"/>
          <w:szCs w:val="22"/>
        </w:rPr>
        <w:t>. 4. 202</w:t>
      </w:r>
      <w:r w:rsidR="009F3738">
        <w:rPr>
          <w:sz w:val="22"/>
          <w:szCs w:val="22"/>
        </w:rPr>
        <w:t>6</w:t>
      </w:r>
    </w:p>
    <w:p w14:paraId="3083C56B" w14:textId="55AD0DE8" w:rsidR="008D4784" w:rsidRPr="00FD24B3" w:rsidRDefault="008D4784" w:rsidP="009243BC">
      <w:pPr>
        <w:numPr>
          <w:ilvl w:val="0"/>
          <w:numId w:val="45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>Zajistí uzpůsobení prostoru Green Table ve dnech dle bodu 1 pro sezení přibližně 30 účastníků kurzu</w:t>
      </w:r>
      <w:r w:rsidR="00F06AF5" w:rsidRPr="00FD24B3">
        <w:rPr>
          <w:sz w:val="22"/>
          <w:szCs w:val="22"/>
        </w:rPr>
        <w:t xml:space="preserve"> a multimediální vybavení pro realizaci přednášek</w:t>
      </w:r>
      <w:r w:rsidR="006A0569">
        <w:rPr>
          <w:sz w:val="22"/>
          <w:szCs w:val="22"/>
        </w:rPr>
        <w:t xml:space="preserve"> kurzu</w:t>
      </w:r>
      <w:r w:rsidR="00F06AF5" w:rsidRPr="00FD24B3">
        <w:rPr>
          <w:sz w:val="22"/>
          <w:szCs w:val="22"/>
        </w:rPr>
        <w:t>.</w:t>
      </w:r>
      <w:r w:rsidRPr="00FD24B3">
        <w:rPr>
          <w:sz w:val="22"/>
          <w:szCs w:val="22"/>
        </w:rPr>
        <w:t xml:space="preserve"> </w:t>
      </w:r>
    </w:p>
    <w:p w14:paraId="61294659" w14:textId="23013742" w:rsidR="008D4784" w:rsidRPr="00FD24B3" w:rsidRDefault="008D4784" w:rsidP="008D4784">
      <w:pPr>
        <w:numPr>
          <w:ilvl w:val="0"/>
          <w:numId w:val="45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>Zajistí ve dnech dle bodu 1 občerstvení pro přibližně 30 účastníků kurzu formou „coffe</w:t>
      </w:r>
      <w:r w:rsidR="00091D08" w:rsidRPr="00FD24B3">
        <w:rPr>
          <w:sz w:val="22"/>
          <w:szCs w:val="22"/>
        </w:rPr>
        <w:t>e</w:t>
      </w:r>
      <w:r w:rsidRPr="00FD24B3">
        <w:rPr>
          <w:sz w:val="22"/>
          <w:szCs w:val="22"/>
        </w:rPr>
        <w:t xml:space="preserve">-break“ v rozsahu káva, čaj, voda, sladké a </w:t>
      </w:r>
      <w:r w:rsidR="00DA6213" w:rsidRPr="00FD24B3">
        <w:rPr>
          <w:sz w:val="22"/>
          <w:szCs w:val="22"/>
        </w:rPr>
        <w:t>s</w:t>
      </w:r>
      <w:r w:rsidR="00DA6213">
        <w:rPr>
          <w:sz w:val="22"/>
          <w:szCs w:val="22"/>
        </w:rPr>
        <w:t>lané</w:t>
      </w:r>
      <w:r w:rsidR="00DA6213" w:rsidRPr="00FD24B3">
        <w:rPr>
          <w:sz w:val="22"/>
          <w:szCs w:val="22"/>
        </w:rPr>
        <w:t xml:space="preserve"> </w:t>
      </w:r>
      <w:r w:rsidRPr="00FD24B3">
        <w:rPr>
          <w:sz w:val="22"/>
          <w:szCs w:val="22"/>
        </w:rPr>
        <w:t>občerstvení, ovoce.</w:t>
      </w:r>
      <w:r w:rsidR="00B43377" w:rsidRPr="00FD24B3">
        <w:rPr>
          <w:sz w:val="22"/>
          <w:szCs w:val="22"/>
        </w:rPr>
        <w:t xml:space="preserve">  </w:t>
      </w:r>
      <w:r w:rsidR="002A4791" w:rsidRPr="00FD24B3">
        <w:rPr>
          <w:sz w:val="22"/>
          <w:szCs w:val="22"/>
        </w:rPr>
        <w:t>C</w:t>
      </w:r>
      <w:r w:rsidR="00B43377" w:rsidRPr="00FD24B3">
        <w:rPr>
          <w:sz w:val="22"/>
          <w:szCs w:val="22"/>
        </w:rPr>
        <w:t>offe</w:t>
      </w:r>
      <w:r w:rsidR="00091D08" w:rsidRPr="00FD24B3">
        <w:rPr>
          <w:sz w:val="22"/>
          <w:szCs w:val="22"/>
        </w:rPr>
        <w:t>e</w:t>
      </w:r>
      <w:r w:rsidR="00B43377" w:rsidRPr="00FD24B3">
        <w:rPr>
          <w:sz w:val="22"/>
          <w:szCs w:val="22"/>
        </w:rPr>
        <w:t>-break</w:t>
      </w:r>
      <w:r w:rsidR="002A4791" w:rsidRPr="00FD24B3">
        <w:rPr>
          <w:sz w:val="22"/>
          <w:szCs w:val="22"/>
        </w:rPr>
        <w:t>y</w:t>
      </w:r>
      <w:r w:rsidR="00B43377" w:rsidRPr="00FD24B3">
        <w:rPr>
          <w:sz w:val="22"/>
          <w:szCs w:val="22"/>
        </w:rPr>
        <w:t xml:space="preserve"> jsou přibližně v časech 8:30, 10:30 a 14:45.</w:t>
      </w:r>
      <w:r w:rsidR="009243BC" w:rsidRPr="00FD24B3">
        <w:rPr>
          <w:sz w:val="22"/>
          <w:szCs w:val="22"/>
        </w:rPr>
        <w:t xml:space="preserve"> Obědy nebudou ze strany Sponzora pro účastníky zajišťovány.</w:t>
      </w:r>
    </w:p>
    <w:p w14:paraId="314126B9" w14:textId="42E98142" w:rsidR="008D4784" w:rsidRPr="00FD24B3" w:rsidRDefault="008D4784" w:rsidP="008D4784">
      <w:pPr>
        <w:numPr>
          <w:ilvl w:val="0"/>
          <w:numId w:val="45"/>
        </w:numPr>
        <w:spacing w:after="120"/>
        <w:ind w:left="426" w:hanging="426"/>
        <w:rPr>
          <w:sz w:val="22"/>
          <w:szCs w:val="22"/>
        </w:rPr>
      </w:pPr>
      <w:r w:rsidRPr="00FD24B3">
        <w:rPr>
          <w:sz w:val="22"/>
          <w:szCs w:val="22"/>
        </w:rPr>
        <w:t>Zajistí propagaci a prezentaci kurzu celoživotního vzdělávání Sustainability management ve</w:t>
      </w:r>
      <w:r w:rsidR="00091D08" w:rsidRPr="00FD24B3">
        <w:rPr>
          <w:sz w:val="22"/>
          <w:szCs w:val="22"/>
        </w:rPr>
        <w:t xml:space="preserve"> vlastních médiích a na sociálních sítích.</w:t>
      </w:r>
    </w:p>
    <w:p w14:paraId="1593AE20" w14:textId="2FD596C5" w:rsidR="006A0569" w:rsidRDefault="006A0569" w:rsidP="006A0569">
      <w:pPr>
        <w:spacing w:before="480" w:after="120"/>
        <w:rPr>
          <w:b/>
          <w:sz w:val="22"/>
          <w:szCs w:val="22"/>
        </w:rPr>
      </w:pPr>
      <w:r>
        <w:rPr>
          <w:b/>
          <w:sz w:val="22"/>
          <w:szCs w:val="22"/>
        </w:rPr>
        <w:t>C</w:t>
      </w:r>
      <w:r w:rsidRPr="00FD24B3">
        <w:rPr>
          <w:b/>
          <w:sz w:val="22"/>
          <w:szCs w:val="22"/>
        </w:rPr>
        <w:t xml:space="preserve">. </w:t>
      </w:r>
      <w:r w:rsidR="004A360C">
        <w:rPr>
          <w:b/>
          <w:sz w:val="22"/>
          <w:szCs w:val="22"/>
        </w:rPr>
        <w:t>Vyrovnání</w:t>
      </w:r>
    </w:p>
    <w:p w14:paraId="2EB29780" w14:textId="77777777" w:rsidR="004A360C" w:rsidRDefault="004A360C" w:rsidP="004A360C">
      <w:pPr>
        <w:spacing w:after="120"/>
        <w:ind w:left="284" w:hanging="284"/>
        <w:rPr>
          <w:sz w:val="22"/>
          <w:szCs w:val="22"/>
        </w:rPr>
      </w:pPr>
      <w:r>
        <w:rPr>
          <w:sz w:val="22"/>
          <w:szCs w:val="22"/>
        </w:rPr>
        <w:t>1. Smluvní strany tímto současně potvrzují, že výše uvedená plnění jsou nepeněžitými plněními poskytnutými vzájemně po dohodě.</w:t>
      </w:r>
    </w:p>
    <w:p w14:paraId="3829E703" w14:textId="597304D0" w:rsidR="004A360C" w:rsidRPr="00FD24B3" w:rsidRDefault="004A360C" w:rsidP="004A360C">
      <w:pPr>
        <w:spacing w:after="120"/>
        <w:rPr>
          <w:sz w:val="22"/>
          <w:szCs w:val="22"/>
        </w:rPr>
      </w:pPr>
      <w:r>
        <w:rPr>
          <w:sz w:val="22"/>
          <w:szCs w:val="22"/>
        </w:rPr>
        <w:t>2.</w:t>
      </w:r>
      <w:r w:rsidR="00E3016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mluvní strany tímto současně dále potvrzují, že provedly ocenění poskytnutých nepeněžitých plnění a pro účely této smlouvy </w:t>
      </w:r>
      <w:r w:rsidR="00E83864">
        <w:rPr>
          <w:sz w:val="22"/>
          <w:szCs w:val="22"/>
        </w:rPr>
        <w:t xml:space="preserve">a naplnění povinností definovaných v předpisech o účetnictví </w:t>
      </w:r>
      <w:r>
        <w:rPr>
          <w:sz w:val="22"/>
          <w:szCs w:val="22"/>
        </w:rPr>
        <w:t>je ohodnotily tak, že nepeněžité plnění poskytnuté Sponzorem činí</w:t>
      </w:r>
      <w:r w:rsidR="007812B7">
        <w:rPr>
          <w:sz w:val="22"/>
          <w:szCs w:val="22"/>
        </w:rPr>
        <w:t xml:space="preserve"> </w:t>
      </w:r>
      <w:r w:rsidR="007812B7" w:rsidRPr="005412B9">
        <w:rPr>
          <w:sz w:val="22"/>
          <w:szCs w:val="22"/>
        </w:rPr>
        <w:t>150 000 Kč (slovy sto padesát tisíc korun českých)</w:t>
      </w:r>
      <w:r w:rsidR="000D1E0B" w:rsidRPr="005412B9">
        <w:rPr>
          <w:sz w:val="22"/>
          <w:szCs w:val="22"/>
        </w:rPr>
        <w:t xml:space="preserve"> </w:t>
      </w:r>
      <w:r w:rsidRPr="005412B9">
        <w:rPr>
          <w:sz w:val="22"/>
          <w:szCs w:val="22"/>
        </w:rPr>
        <w:t xml:space="preserve">a </w:t>
      </w:r>
      <w:r w:rsidRPr="00E83864">
        <w:rPr>
          <w:sz w:val="22"/>
          <w:szCs w:val="22"/>
        </w:rPr>
        <w:t>nepeněžité</w:t>
      </w:r>
      <w:r>
        <w:rPr>
          <w:sz w:val="22"/>
          <w:szCs w:val="22"/>
        </w:rPr>
        <w:t xml:space="preserve"> plnění poskytnuté </w:t>
      </w:r>
      <w:r w:rsidR="00E83864">
        <w:rPr>
          <w:sz w:val="22"/>
          <w:szCs w:val="22"/>
        </w:rPr>
        <w:t xml:space="preserve">Partnerem činí </w:t>
      </w:r>
      <w:r w:rsidR="00FB1DC6" w:rsidRPr="005412B9">
        <w:rPr>
          <w:sz w:val="22"/>
          <w:szCs w:val="22"/>
        </w:rPr>
        <w:t>150 000 Kč (slovy sto padesát tisíc korun českých)</w:t>
      </w:r>
      <w:r w:rsidR="00E83864" w:rsidRPr="005412B9">
        <w:rPr>
          <w:sz w:val="22"/>
          <w:szCs w:val="22"/>
        </w:rPr>
        <w:t xml:space="preserve">. </w:t>
      </w:r>
      <w:r w:rsidR="00E83864" w:rsidRPr="00E83864">
        <w:rPr>
          <w:sz w:val="22"/>
          <w:szCs w:val="22"/>
        </w:rPr>
        <w:t>Úplnou realizací</w:t>
      </w:r>
      <w:r w:rsidR="00E83864">
        <w:rPr>
          <w:sz w:val="22"/>
          <w:szCs w:val="22"/>
        </w:rPr>
        <w:t xml:space="preserve"> všech závazků popsaných v této smlouvě dojde ke vzájemnému vypořádání </w:t>
      </w:r>
      <w:r w:rsidR="00640246">
        <w:rPr>
          <w:sz w:val="22"/>
          <w:szCs w:val="22"/>
        </w:rPr>
        <w:t>výše uvedených</w:t>
      </w:r>
      <w:r w:rsidR="00E83864">
        <w:rPr>
          <w:sz w:val="22"/>
          <w:szCs w:val="22"/>
        </w:rPr>
        <w:t xml:space="preserve"> nepeněžitých plnění a smluvní strany si nebudou dlužny ničeho.</w:t>
      </w:r>
      <w:r w:rsidR="00E83864" w:rsidRPr="00E83864">
        <w:rPr>
          <w:sz w:val="22"/>
          <w:szCs w:val="22"/>
        </w:rPr>
        <w:t xml:space="preserve"> </w:t>
      </w:r>
    </w:p>
    <w:p w14:paraId="14F18647" w14:textId="78BAD39F" w:rsidR="00114671" w:rsidRPr="00FD24B3" w:rsidRDefault="00FE1A91">
      <w:pPr>
        <w:spacing w:after="240"/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 xml:space="preserve">čl. </w:t>
      </w:r>
      <w:r w:rsidR="00114671" w:rsidRPr="00FD24B3">
        <w:rPr>
          <w:b/>
          <w:sz w:val="22"/>
          <w:szCs w:val="22"/>
        </w:rPr>
        <w:t>III.</w:t>
      </w:r>
    </w:p>
    <w:p w14:paraId="191811DB" w14:textId="77777777" w:rsidR="00AE0A3A" w:rsidRPr="00FD24B3" w:rsidRDefault="00AE0A3A">
      <w:pPr>
        <w:spacing w:after="240"/>
        <w:jc w:val="center"/>
        <w:rPr>
          <w:b/>
          <w:sz w:val="22"/>
          <w:szCs w:val="22"/>
        </w:rPr>
      </w:pPr>
      <w:r w:rsidRPr="00FD24B3">
        <w:rPr>
          <w:b/>
          <w:sz w:val="22"/>
          <w:szCs w:val="22"/>
        </w:rPr>
        <w:t>ZÁVĚREČNÁ USTANOVENÍ</w:t>
      </w:r>
    </w:p>
    <w:p w14:paraId="5EDDC921" w14:textId="244D616C" w:rsidR="0036780A" w:rsidRPr="00FD24B3" w:rsidRDefault="00AE0A3A" w:rsidP="007947BB">
      <w:pPr>
        <w:numPr>
          <w:ilvl w:val="0"/>
          <w:numId w:val="10"/>
        </w:numPr>
        <w:spacing w:after="120"/>
        <w:rPr>
          <w:rFonts w:cs="Arial"/>
          <w:sz w:val="22"/>
          <w:szCs w:val="22"/>
        </w:rPr>
      </w:pPr>
      <w:r w:rsidRPr="00FD24B3">
        <w:rPr>
          <w:sz w:val="22"/>
          <w:szCs w:val="22"/>
        </w:rPr>
        <w:t xml:space="preserve">Smlouva se uzavírá na </w:t>
      </w:r>
      <w:r w:rsidR="00F039EF" w:rsidRPr="00FD24B3">
        <w:rPr>
          <w:sz w:val="22"/>
          <w:szCs w:val="22"/>
        </w:rPr>
        <w:t xml:space="preserve">dobu určitou, a to do: </w:t>
      </w:r>
      <w:r w:rsidR="00256B3E" w:rsidRPr="00FD24B3">
        <w:rPr>
          <w:sz w:val="22"/>
          <w:szCs w:val="22"/>
        </w:rPr>
        <w:t>30.</w:t>
      </w:r>
      <w:r w:rsidR="004544EB" w:rsidRPr="00FD24B3">
        <w:rPr>
          <w:sz w:val="22"/>
          <w:szCs w:val="22"/>
        </w:rPr>
        <w:t xml:space="preserve"> 4</w:t>
      </w:r>
      <w:r w:rsidR="00256B3E" w:rsidRPr="00FD24B3">
        <w:rPr>
          <w:sz w:val="22"/>
          <w:szCs w:val="22"/>
        </w:rPr>
        <w:t>.</w:t>
      </w:r>
      <w:r w:rsidR="004544EB" w:rsidRPr="00FD24B3">
        <w:rPr>
          <w:sz w:val="22"/>
          <w:szCs w:val="22"/>
        </w:rPr>
        <w:t xml:space="preserve"> </w:t>
      </w:r>
      <w:r w:rsidR="00F139CA" w:rsidRPr="00FD24B3">
        <w:rPr>
          <w:sz w:val="22"/>
          <w:szCs w:val="22"/>
        </w:rPr>
        <w:t>202</w:t>
      </w:r>
      <w:r w:rsidR="00F139CA">
        <w:rPr>
          <w:sz w:val="22"/>
          <w:szCs w:val="22"/>
        </w:rPr>
        <w:t>6</w:t>
      </w:r>
      <w:r w:rsidR="0036780A" w:rsidRPr="00FD24B3">
        <w:rPr>
          <w:sz w:val="22"/>
          <w:szCs w:val="22"/>
        </w:rPr>
        <w:t>.</w:t>
      </w:r>
    </w:p>
    <w:p w14:paraId="0DAE28D0" w14:textId="3CD7CA02" w:rsidR="006F7B81" w:rsidRPr="006F7B81" w:rsidRDefault="006F7B81" w:rsidP="007947BB">
      <w:pPr>
        <w:numPr>
          <w:ilvl w:val="0"/>
          <w:numId w:val="10"/>
        </w:numPr>
        <w:spacing w:after="120"/>
        <w:rPr>
          <w:rFonts w:cs="Arial"/>
          <w:sz w:val="22"/>
          <w:szCs w:val="22"/>
        </w:rPr>
      </w:pPr>
      <w:r w:rsidRPr="00FD24B3">
        <w:rPr>
          <w:sz w:val="22"/>
          <w:szCs w:val="22"/>
        </w:rPr>
        <w:t xml:space="preserve">Přesný počet účastníků </w:t>
      </w:r>
      <w:r>
        <w:rPr>
          <w:sz w:val="22"/>
          <w:szCs w:val="22"/>
        </w:rPr>
        <w:t xml:space="preserve">kurzu celoživotního vzdělávání Sustainability management </w:t>
      </w:r>
      <w:r w:rsidRPr="00FD24B3">
        <w:rPr>
          <w:sz w:val="22"/>
          <w:szCs w:val="22"/>
        </w:rPr>
        <w:t xml:space="preserve">bude upřesněn do 15. 9. </w:t>
      </w:r>
      <w:r w:rsidR="00F139CA" w:rsidRPr="00FD24B3">
        <w:rPr>
          <w:sz w:val="22"/>
          <w:szCs w:val="22"/>
        </w:rPr>
        <w:t>202</w:t>
      </w:r>
      <w:r w:rsidR="00F139CA">
        <w:rPr>
          <w:sz w:val="22"/>
          <w:szCs w:val="22"/>
        </w:rPr>
        <w:t>5</w:t>
      </w:r>
      <w:r w:rsidR="00640246">
        <w:rPr>
          <w:sz w:val="22"/>
          <w:szCs w:val="22"/>
        </w:rPr>
        <w:t>, aby bylo možné zajistit plnění Sponzora v bodu 1 a 3 části B)</w:t>
      </w:r>
      <w:r w:rsidRPr="00FD24B3">
        <w:rPr>
          <w:sz w:val="22"/>
          <w:szCs w:val="22"/>
        </w:rPr>
        <w:t>.</w:t>
      </w:r>
      <w:r w:rsidR="00EC7AA2">
        <w:rPr>
          <w:sz w:val="22"/>
          <w:szCs w:val="22"/>
        </w:rPr>
        <w:t xml:space="preserve"> </w:t>
      </w:r>
    </w:p>
    <w:p w14:paraId="4C5D6FB7" w14:textId="1160BE08" w:rsidR="0019605E" w:rsidRPr="00FD24B3" w:rsidRDefault="0019605E" w:rsidP="007947BB">
      <w:pPr>
        <w:numPr>
          <w:ilvl w:val="0"/>
          <w:numId w:val="10"/>
        </w:numPr>
        <w:spacing w:after="120"/>
        <w:rPr>
          <w:rFonts w:cs="Arial"/>
          <w:sz w:val="22"/>
          <w:szCs w:val="22"/>
        </w:rPr>
      </w:pPr>
      <w:r w:rsidRPr="00FD24B3">
        <w:rPr>
          <w:sz w:val="22"/>
          <w:szCs w:val="22"/>
        </w:rPr>
        <w:t xml:space="preserve">Z důvodu ochrany osobních údajů </w:t>
      </w:r>
      <w:r w:rsidR="00640246">
        <w:rPr>
          <w:sz w:val="22"/>
          <w:szCs w:val="22"/>
        </w:rPr>
        <w:t xml:space="preserve">účastníků kurzu a přednášejících </w:t>
      </w:r>
      <w:r w:rsidRPr="00FD24B3">
        <w:rPr>
          <w:sz w:val="22"/>
          <w:szCs w:val="22"/>
        </w:rPr>
        <w:t>nebudou přednášky nahrávány a</w:t>
      </w:r>
      <w:r w:rsidR="00640246">
        <w:rPr>
          <w:sz w:val="22"/>
          <w:szCs w:val="22"/>
        </w:rPr>
        <w:t>ni</w:t>
      </w:r>
      <w:r w:rsidRPr="00FD24B3">
        <w:rPr>
          <w:sz w:val="22"/>
          <w:szCs w:val="22"/>
        </w:rPr>
        <w:t xml:space="preserve"> zaznamenávány.</w:t>
      </w:r>
    </w:p>
    <w:p w14:paraId="4B50D9C9" w14:textId="7BD78F4E" w:rsidR="00AF3EE1" w:rsidRPr="00FD24B3" w:rsidRDefault="00AE0A3A" w:rsidP="007B7DC3">
      <w:pPr>
        <w:numPr>
          <w:ilvl w:val="0"/>
          <w:numId w:val="10"/>
        </w:numPr>
        <w:spacing w:after="120"/>
        <w:rPr>
          <w:sz w:val="22"/>
          <w:szCs w:val="22"/>
        </w:rPr>
      </w:pPr>
      <w:r w:rsidRPr="00FD24B3">
        <w:rPr>
          <w:sz w:val="22"/>
          <w:szCs w:val="22"/>
        </w:rPr>
        <w:t xml:space="preserve">Smluvní strany sjednávají, že zajišťování jejich závazků vyplývajících z této smlouvy a jejich vzájemnou spolupráci při jejím naplňování, budou zajišťovat svými pověřenými zástupci, </w:t>
      </w:r>
      <w:r w:rsidR="007131EC">
        <w:rPr>
          <w:sz w:val="22"/>
          <w:szCs w:val="22"/>
        </w:rPr>
        <w:t>xxxxx</w:t>
      </w:r>
      <w:r w:rsidR="00D2233C">
        <w:rPr>
          <w:sz w:val="22"/>
          <w:szCs w:val="22"/>
        </w:rPr>
        <w:t xml:space="preserve"> (</w:t>
      </w:r>
      <w:r w:rsidR="007131EC">
        <w:rPr>
          <w:sz w:val="22"/>
          <w:szCs w:val="22"/>
        </w:rPr>
        <w:t>xxxxx</w:t>
      </w:r>
      <w:r w:rsidR="00D2233C">
        <w:rPr>
          <w:sz w:val="22"/>
          <w:szCs w:val="22"/>
        </w:rPr>
        <w:t>)</w:t>
      </w:r>
      <w:r w:rsidR="007131EC">
        <w:rPr>
          <w:sz w:val="22"/>
          <w:szCs w:val="22"/>
        </w:rPr>
        <w:t xml:space="preserve"> </w:t>
      </w:r>
      <w:r w:rsidRPr="00FD24B3">
        <w:rPr>
          <w:sz w:val="22"/>
          <w:szCs w:val="22"/>
        </w:rPr>
        <w:t>za Spo</w:t>
      </w:r>
      <w:r w:rsidR="007B7DC3" w:rsidRPr="00FD24B3">
        <w:rPr>
          <w:sz w:val="22"/>
          <w:szCs w:val="22"/>
        </w:rPr>
        <w:t>nzora</w:t>
      </w:r>
      <w:r w:rsidRPr="00FD24B3">
        <w:rPr>
          <w:sz w:val="22"/>
          <w:szCs w:val="22"/>
        </w:rPr>
        <w:t xml:space="preserve"> a </w:t>
      </w:r>
      <w:r w:rsidR="007131EC">
        <w:rPr>
          <w:sz w:val="22"/>
          <w:szCs w:val="22"/>
        </w:rPr>
        <w:t xml:space="preserve">                                                                                                                   xxxxx</w:t>
      </w:r>
      <w:r w:rsidR="001E7E75" w:rsidRPr="00FD24B3">
        <w:rPr>
          <w:sz w:val="22"/>
          <w:szCs w:val="22"/>
        </w:rPr>
        <w:t>.</w:t>
      </w:r>
      <w:r w:rsidR="007B7DC3" w:rsidRPr="00FD24B3">
        <w:rPr>
          <w:sz w:val="22"/>
          <w:szCs w:val="22"/>
        </w:rPr>
        <w:t xml:space="preserve"> </w:t>
      </w:r>
      <w:r w:rsidR="00E632DF" w:rsidRPr="00FD24B3">
        <w:rPr>
          <w:sz w:val="22"/>
          <w:szCs w:val="22"/>
        </w:rPr>
        <w:t xml:space="preserve">Ústav udržitelnosti a </w:t>
      </w:r>
      <w:r w:rsidR="00CB7AB5" w:rsidRPr="00FD24B3">
        <w:rPr>
          <w:sz w:val="22"/>
          <w:szCs w:val="22"/>
        </w:rPr>
        <w:t>produktové ekologie</w:t>
      </w:r>
      <w:r w:rsidR="007B7DC3" w:rsidRPr="00FD24B3">
        <w:rPr>
          <w:sz w:val="22"/>
          <w:szCs w:val="22"/>
        </w:rPr>
        <w:t xml:space="preserve"> (</w:t>
      </w:r>
      <w:r w:rsidR="007131EC">
        <w:rPr>
          <w:sz w:val="22"/>
          <w:szCs w:val="22"/>
        </w:rPr>
        <w:t>xxxxx</w:t>
      </w:r>
      <w:r w:rsidR="007B7DC3" w:rsidRPr="00FD24B3">
        <w:rPr>
          <w:sz w:val="22"/>
          <w:szCs w:val="22"/>
        </w:rPr>
        <w:t xml:space="preserve">) </w:t>
      </w:r>
      <w:r w:rsidR="007131EC">
        <w:rPr>
          <w:sz w:val="22"/>
          <w:szCs w:val="22"/>
        </w:rPr>
        <w:t xml:space="preserve">                                                                 </w:t>
      </w:r>
      <w:r w:rsidRPr="00FD24B3">
        <w:rPr>
          <w:sz w:val="22"/>
          <w:szCs w:val="22"/>
        </w:rPr>
        <w:t>za Partnera. Smluvní strany jsou oprávněny pověřené zástupce změnit, tato změna je pro obě smluvní strany závazná poté, co bylo druhé smluvní straně doručeno písemné oznámení o této změně.</w:t>
      </w:r>
    </w:p>
    <w:p w14:paraId="353662AC" w14:textId="3CB62961" w:rsidR="00A30964" w:rsidRDefault="00B4210D" w:rsidP="003E3F9F">
      <w:pPr>
        <w:numPr>
          <w:ilvl w:val="0"/>
          <w:numId w:val="12"/>
        </w:numPr>
        <w:spacing w:after="120"/>
        <w:ind w:left="340" w:hanging="340"/>
        <w:rPr>
          <w:sz w:val="22"/>
          <w:szCs w:val="22"/>
        </w:rPr>
      </w:pPr>
      <w:r w:rsidRPr="00FD24B3">
        <w:rPr>
          <w:sz w:val="22"/>
          <w:szCs w:val="22"/>
        </w:rPr>
        <w:t xml:space="preserve">Smlouva nabývá platnosti dnem jejího podpisu a účinnosti dnem jejího uveřejnění v registru smluv v souladu se zák. č. 340/215 Sb., o zvláštních podmínkách </w:t>
      </w:r>
      <w:r w:rsidR="00903F30" w:rsidRPr="00FD24B3">
        <w:rPr>
          <w:sz w:val="22"/>
          <w:szCs w:val="22"/>
        </w:rPr>
        <w:t xml:space="preserve">účinnosti některých smluv, uveřejňování těchto smluv a o registru smluv (zákon o registru). Smlouvu bez zbytečného dokladu po jejím uzavření uveřejní Partner. </w:t>
      </w:r>
    </w:p>
    <w:p w14:paraId="335E362C" w14:textId="1E7569AA" w:rsidR="00582BB0" w:rsidRPr="00FD24B3" w:rsidRDefault="00582BB0" w:rsidP="003E3F9F">
      <w:pPr>
        <w:numPr>
          <w:ilvl w:val="0"/>
          <w:numId w:val="12"/>
        </w:numPr>
        <w:spacing w:after="120"/>
        <w:ind w:left="340" w:hanging="340"/>
        <w:rPr>
          <w:sz w:val="22"/>
          <w:szCs w:val="22"/>
        </w:rPr>
      </w:pPr>
      <w:r>
        <w:rPr>
          <w:sz w:val="22"/>
          <w:szCs w:val="22"/>
        </w:rPr>
        <w:t>Partner se zavazuje dodržovat protikorupční doložku skupiny Veolia, která je přílohou č. 1 smlouvy a její nedílnou součástí.</w:t>
      </w:r>
    </w:p>
    <w:p w14:paraId="32505280" w14:textId="77777777" w:rsidR="00A30964" w:rsidRPr="00FD24B3" w:rsidRDefault="00A30964" w:rsidP="00A30964">
      <w:pPr>
        <w:numPr>
          <w:ilvl w:val="0"/>
          <w:numId w:val="12"/>
        </w:numPr>
        <w:spacing w:after="120"/>
        <w:ind w:left="340" w:hanging="340"/>
        <w:rPr>
          <w:sz w:val="22"/>
          <w:szCs w:val="22"/>
        </w:rPr>
      </w:pPr>
      <w:r w:rsidRPr="00FD24B3">
        <w:rPr>
          <w:sz w:val="22"/>
          <w:szCs w:val="22"/>
        </w:rPr>
        <w:t>Tuto smlouvu lze měnit postupně číslovanými, písemnými dodatky podepsanými oběma smluvními stranami.</w:t>
      </w:r>
    </w:p>
    <w:p w14:paraId="32FFDFD9" w14:textId="3AD3E473" w:rsidR="00A30964" w:rsidRPr="00FD24B3" w:rsidRDefault="00A30964" w:rsidP="00A30964">
      <w:pPr>
        <w:numPr>
          <w:ilvl w:val="0"/>
          <w:numId w:val="12"/>
        </w:numPr>
        <w:spacing w:after="120"/>
        <w:ind w:left="340" w:hanging="340"/>
        <w:rPr>
          <w:sz w:val="22"/>
          <w:szCs w:val="22"/>
        </w:rPr>
      </w:pPr>
      <w:r w:rsidRPr="00FD24B3">
        <w:rPr>
          <w:sz w:val="22"/>
          <w:szCs w:val="22"/>
        </w:rPr>
        <w:lastRenderedPageBreak/>
        <w:t>Smluvní strany shodně prohlašují, že tato smlouva byla sepsána podle jejich skutečné, svobodné, vážné a omylu prosté vůle, nikoli v tísni za nápadně nevýhodných podmínek ani pod nátlakem, že si ji řádně přečetly, porozuměly jeho obsahu, souhlasí s ním a na důkaz toho k němu připojují vlastnoruční podpisy.</w:t>
      </w:r>
    </w:p>
    <w:p w14:paraId="338B36F7" w14:textId="6A0876FE" w:rsidR="00AE0A3A" w:rsidRPr="00FD24B3" w:rsidRDefault="00A30964" w:rsidP="00591996">
      <w:pPr>
        <w:numPr>
          <w:ilvl w:val="0"/>
          <w:numId w:val="12"/>
        </w:numPr>
        <w:spacing w:after="120"/>
        <w:ind w:left="340" w:hanging="340"/>
        <w:rPr>
          <w:sz w:val="22"/>
          <w:szCs w:val="22"/>
        </w:rPr>
      </w:pPr>
      <w:r w:rsidRPr="00FD24B3">
        <w:rPr>
          <w:sz w:val="22"/>
          <w:szCs w:val="22"/>
        </w:rPr>
        <w:t>Tato smlouva bude uzavřena v elektronické nebo listinné podobě, v závislosti na možnostech a dohodě smluvních stran. V případě uzavření v listinné podobě bude vyhotovena ve čtyřech stejnopisech, z nichž každý má platnost originálu a každá smluvní strana obdrží po dvou z nich. V případě uzavření v elektronické podobě bude uzavřena připojením kvalifikovaných elektronických podpisů oprávněných zástupců smluvních stran. Toto ustanovení se použije obdobně i na případné dodatky této smlouvy.</w:t>
      </w:r>
    </w:p>
    <w:p w14:paraId="7EC87DF7" w14:textId="6447B9E9" w:rsidR="00AE0A3A" w:rsidRPr="00FD24B3" w:rsidRDefault="00AE0A3A">
      <w:pPr>
        <w:spacing w:before="600"/>
        <w:rPr>
          <w:sz w:val="22"/>
          <w:szCs w:val="22"/>
        </w:rPr>
      </w:pPr>
      <w:r w:rsidRPr="00FD24B3">
        <w:rPr>
          <w:sz w:val="22"/>
          <w:szCs w:val="22"/>
        </w:rPr>
        <w:t>V</w:t>
      </w:r>
      <w:r w:rsidR="003833B8" w:rsidRPr="00FD24B3">
        <w:rPr>
          <w:sz w:val="22"/>
          <w:szCs w:val="22"/>
        </w:rPr>
        <w:t> </w:t>
      </w:r>
      <w:r w:rsidRPr="00FD24B3">
        <w:rPr>
          <w:sz w:val="22"/>
          <w:szCs w:val="22"/>
        </w:rPr>
        <w:t>Praze</w:t>
      </w:r>
      <w:r w:rsidR="003833B8" w:rsidRPr="00FD24B3">
        <w:rPr>
          <w:sz w:val="22"/>
          <w:szCs w:val="22"/>
        </w:rPr>
        <w:t>,</w:t>
      </w:r>
      <w:r w:rsidRPr="00FD24B3">
        <w:rPr>
          <w:sz w:val="22"/>
          <w:szCs w:val="22"/>
        </w:rPr>
        <w:t xml:space="preserve"> dne:</w:t>
      </w:r>
      <w:r w:rsidRPr="00FD24B3">
        <w:rPr>
          <w:sz w:val="22"/>
          <w:szCs w:val="22"/>
        </w:rPr>
        <w:tab/>
      </w:r>
      <w:r w:rsidR="00321116">
        <w:rPr>
          <w:sz w:val="22"/>
          <w:szCs w:val="22"/>
        </w:rPr>
        <w:t>4.8.2025</w:t>
      </w:r>
      <w:r w:rsidRPr="00FD24B3">
        <w:rPr>
          <w:sz w:val="22"/>
          <w:szCs w:val="22"/>
        </w:rPr>
        <w:tab/>
      </w:r>
      <w:r w:rsidRPr="00FD24B3">
        <w:rPr>
          <w:sz w:val="22"/>
          <w:szCs w:val="22"/>
        </w:rPr>
        <w:tab/>
      </w:r>
      <w:r w:rsidRPr="00FD24B3">
        <w:rPr>
          <w:sz w:val="22"/>
          <w:szCs w:val="22"/>
        </w:rPr>
        <w:tab/>
      </w:r>
      <w:r w:rsidR="00321116">
        <w:rPr>
          <w:sz w:val="22"/>
          <w:szCs w:val="22"/>
        </w:rPr>
        <w:t xml:space="preserve">          </w:t>
      </w:r>
      <w:r w:rsidRPr="00FD24B3">
        <w:rPr>
          <w:sz w:val="22"/>
          <w:szCs w:val="22"/>
        </w:rPr>
        <w:t>V</w:t>
      </w:r>
      <w:r w:rsidR="003833B8" w:rsidRPr="00FD24B3">
        <w:rPr>
          <w:sz w:val="22"/>
          <w:szCs w:val="22"/>
        </w:rPr>
        <w:t xml:space="preserve"> Praze, </w:t>
      </w:r>
      <w:r w:rsidRPr="00FD24B3">
        <w:rPr>
          <w:sz w:val="22"/>
          <w:szCs w:val="22"/>
        </w:rPr>
        <w:t>dne:</w:t>
      </w:r>
      <w:r w:rsidR="00321116">
        <w:rPr>
          <w:sz w:val="22"/>
          <w:szCs w:val="22"/>
        </w:rPr>
        <w:t xml:space="preserve"> 13.6.2025</w:t>
      </w:r>
    </w:p>
    <w:p w14:paraId="6C955D92" w14:textId="0490E36E" w:rsidR="00AE0A3A" w:rsidRPr="00FD24B3" w:rsidRDefault="00AE0A3A" w:rsidP="0036780A">
      <w:pPr>
        <w:spacing w:before="480"/>
        <w:ind w:left="4963" w:hanging="4963"/>
        <w:rPr>
          <w:b/>
          <w:sz w:val="22"/>
          <w:szCs w:val="22"/>
        </w:rPr>
      </w:pPr>
      <w:r w:rsidRPr="00FD24B3">
        <w:rPr>
          <w:sz w:val="22"/>
          <w:szCs w:val="22"/>
        </w:rPr>
        <w:t xml:space="preserve">za </w:t>
      </w:r>
      <w:r w:rsidR="007A5F2B">
        <w:rPr>
          <w:b/>
          <w:sz w:val="22"/>
          <w:szCs w:val="22"/>
        </w:rPr>
        <w:t>Solutions and Services, a.s.</w:t>
      </w:r>
      <w:r w:rsidRPr="00FD24B3">
        <w:rPr>
          <w:sz w:val="22"/>
          <w:szCs w:val="22"/>
        </w:rPr>
        <w:tab/>
        <w:t xml:space="preserve">za </w:t>
      </w:r>
      <w:r w:rsidR="003833B8" w:rsidRPr="00FD24B3">
        <w:rPr>
          <w:b/>
          <w:sz w:val="22"/>
          <w:szCs w:val="22"/>
        </w:rPr>
        <w:t>Vysokou školu chemicko-technologickou v Praze</w:t>
      </w:r>
    </w:p>
    <w:p w14:paraId="39339929" w14:textId="77777777" w:rsidR="00AE0A3A" w:rsidRPr="00FD24B3" w:rsidRDefault="00AE0A3A">
      <w:pPr>
        <w:spacing w:before="1320"/>
        <w:rPr>
          <w:sz w:val="22"/>
          <w:szCs w:val="22"/>
        </w:rPr>
      </w:pPr>
      <w:r w:rsidRPr="00FD24B3">
        <w:rPr>
          <w:sz w:val="22"/>
          <w:szCs w:val="22"/>
        </w:rPr>
        <w:t>...........................................................</w:t>
      </w:r>
      <w:r w:rsidRPr="00FD24B3">
        <w:rPr>
          <w:sz w:val="22"/>
          <w:szCs w:val="22"/>
        </w:rPr>
        <w:tab/>
      </w:r>
      <w:r w:rsidRPr="00FD24B3">
        <w:rPr>
          <w:sz w:val="22"/>
          <w:szCs w:val="22"/>
        </w:rPr>
        <w:tab/>
        <w:t>..........................................................</w:t>
      </w:r>
    </w:p>
    <w:p w14:paraId="0B877BC3" w14:textId="7CB99E65" w:rsidR="00AE0A3A" w:rsidRPr="00FD24B3" w:rsidRDefault="00A33684" w:rsidP="000771AF">
      <w:pPr>
        <w:ind w:left="4963" w:hanging="4963"/>
        <w:rPr>
          <w:i/>
          <w:sz w:val="22"/>
          <w:szCs w:val="22"/>
        </w:rPr>
      </w:pPr>
      <w:r>
        <w:rPr>
          <w:i/>
          <w:sz w:val="22"/>
          <w:szCs w:val="22"/>
        </w:rPr>
        <w:t>xxxxx</w:t>
      </w:r>
      <w:r w:rsidR="00416C57">
        <w:rPr>
          <w:i/>
          <w:sz w:val="22"/>
          <w:szCs w:val="22"/>
        </w:rPr>
        <w:t>, generální ředitel</w:t>
      </w:r>
      <w:r w:rsidR="00BF33E6" w:rsidRPr="00FD24B3">
        <w:rPr>
          <w:i/>
          <w:sz w:val="22"/>
          <w:szCs w:val="22"/>
        </w:rPr>
        <w:tab/>
      </w:r>
      <w:r>
        <w:rPr>
          <w:i/>
          <w:sz w:val="22"/>
          <w:szCs w:val="22"/>
        </w:rPr>
        <w:t>xxxxx</w:t>
      </w:r>
    </w:p>
    <w:p w14:paraId="63181619" w14:textId="76807263" w:rsidR="00DC02D9" w:rsidRPr="00516540" w:rsidRDefault="00C457E2" w:rsidP="00293C5B">
      <w:pPr>
        <w:ind w:left="3545" w:firstLine="709"/>
        <w:rPr>
          <w:i/>
          <w:sz w:val="22"/>
          <w:szCs w:val="22"/>
        </w:rPr>
      </w:pPr>
      <w:r w:rsidRPr="00FD24B3">
        <w:rPr>
          <w:i/>
          <w:sz w:val="22"/>
          <w:szCs w:val="22"/>
        </w:rPr>
        <w:t xml:space="preserve">          </w:t>
      </w:r>
      <w:r w:rsidR="00493B97" w:rsidRPr="00FD24B3">
        <w:rPr>
          <w:i/>
          <w:sz w:val="22"/>
          <w:szCs w:val="22"/>
        </w:rPr>
        <w:t xml:space="preserve"> </w:t>
      </w:r>
      <w:r w:rsidRPr="00FD24B3">
        <w:rPr>
          <w:i/>
          <w:sz w:val="22"/>
          <w:szCs w:val="22"/>
        </w:rPr>
        <w:t>Kvestorka</w:t>
      </w:r>
    </w:p>
    <w:p w14:paraId="67A38E5A" w14:textId="77777777" w:rsidR="00AE0A3A" w:rsidRPr="00516540" w:rsidRDefault="00AE0A3A">
      <w:pPr>
        <w:rPr>
          <w:sz w:val="22"/>
          <w:szCs w:val="22"/>
        </w:rPr>
      </w:pPr>
    </w:p>
    <w:p w14:paraId="0898FA7A" w14:textId="77777777" w:rsidR="00AE0A3A" w:rsidRPr="00516540" w:rsidRDefault="00AE0A3A">
      <w:pPr>
        <w:rPr>
          <w:sz w:val="22"/>
          <w:szCs w:val="22"/>
        </w:rPr>
      </w:pPr>
    </w:p>
    <w:p w14:paraId="40522811" w14:textId="3C8233B8" w:rsidR="00AE0A3A" w:rsidRDefault="00AE0A3A">
      <w:pPr>
        <w:rPr>
          <w:sz w:val="22"/>
          <w:szCs w:val="22"/>
        </w:rPr>
      </w:pPr>
    </w:p>
    <w:p w14:paraId="6A06FB06" w14:textId="4C355E3A" w:rsidR="00EB051A" w:rsidRDefault="00EB051A">
      <w:pPr>
        <w:rPr>
          <w:sz w:val="22"/>
          <w:szCs w:val="22"/>
        </w:rPr>
      </w:pPr>
    </w:p>
    <w:p w14:paraId="71B1268A" w14:textId="7AE0531E" w:rsidR="00EB051A" w:rsidRDefault="00AA4EC2" w:rsidP="00EB051A">
      <w:p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xxxxx </w:t>
      </w:r>
      <w:r w:rsidR="00EB051A">
        <w:rPr>
          <w:sz w:val="22"/>
          <w:szCs w:val="22"/>
        </w:rPr>
        <w:t xml:space="preserve">jako pověřený zástupce Partnera k provedení této </w:t>
      </w:r>
      <w:r>
        <w:rPr>
          <w:sz w:val="22"/>
          <w:szCs w:val="22"/>
        </w:rPr>
        <w:t xml:space="preserve">                                                                                 </w:t>
      </w:r>
      <w:r w:rsidR="00EB051A">
        <w:rPr>
          <w:sz w:val="22"/>
          <w:szCs w:val="22"/>
        </w:rPr>
        <w:t>smlouvy tímto prohlašuje, že se seznámil s obsahem a rozsahem této smlouvy, zejména pak s její přílohou č. 1 a bere na vědomí všechny závazky ze smlouvy vyplývající.</w:t>
      </w:r>
    </w:p>
    <w:p w14:paraId="3ACC25C4" w14:textId="0886F802" w:rsidR="00EB051A" w:rsidRDefault="00EB051A" w:rsidP="00EB051A">
      <w:pPr>
        <w:spacing w:after="120"/>
        <w:rPr>
          <w:sz w:val="22"/>
          <w:szCs w:val="22"/>
        </w:rPr>
      </w:pPr>
    </w:p>
    <w:p w14:paraId="3CE525FD" w14:textId="5C6FFD07" w:rsidR="00EB051A" w:rsidRDefault="00EB051A" w:rsidP="00EB051A">
      <w:pPr>
        <w:spacing w:after="120"/>
        <w:rPr>
          <w:sz w:val="22"/>
          <w:szCs w:val="22"/>
        </w:rPr>
      </w:pPr>
      <w:r>
        <w:rPr>
          <w:sz w:val="22"/>
          <w:szCs w:val="22"/>
        </w:rPr>
        <w:t>V Praze, dne:</w:t>
      </w:r>
      <w:r w:rsidR="00AA4EC2">
        <w:rPr>
          <w:sz w:val="22"/>
          <w:szCs w:val="22"/>
        </w:rPr>
        <w:t xml:space="preserve"> 13.6.2025</w:t>
      </w:r>
    </w:p>
    <w:p w14:paraId="368E7CA6" w14:textId="4C9DD620" w:rsidR="00EB051A" w:rsidRDefault="00EB051A" w:rsidP="00EB051A">
      <w:pPr>
        <w:spacing w:after="120"/>
        <w:rPr>
          <w:sz w:val="22"/>
          <w:szCs w:val="22"/>
        </w:rPr>
      </w:pPr>
    </w:p>
    <w:p w14:paraId="5E2C790B" w14:textId="327B827B" w:rsidR="00EB051A" w:rsidRDefault="00EB051A" w:rsidP="00EB051A">
      <w:pPr>
        <w:spacing w:after="120"/>
        <w:rPr>
          <w:sz w:val="22"/>
          <w:szCs w:val="22"/>
        </w:rPr>
      </w:pPr>
    </w:p>
    <w:p w14:paraId="47497EDA" w14:textId="6D241911" w:rsidR="00EB051A" w:rsidRDefault="00EB051A" w:rsidP="00EB051A">
      <w:pPr>
        <w:spacing w:after="120"/>
        <w:rPr>
          <w:sz w:val="22"/>
          <w:szCs w:val="22"/>
        </w:rPr>
      </w:pPr>
      <w:r>
        <w:rPr>
          <w:sz w:val="22"/>
          <w:szCs w:val="22"/>
        </w:rPr>
        <w:t>__________________________</w:t>
      </w:r>
    </w:p>
    <w:p w14:paraId="1CE289C7" w14:textId="348324DC" w:rsidR="00EB051A" w:rsidRPr="00EB051A" w:rsidRDefault="00AA4EC2" w:rsidP="00EB051A">
      <w:pPr>
        <w:spacing w:after="120"/>
        <w:rPr>
          <w:sz w:val="22"/>
          <w:szCs w:val="22"/>
        </w:rPr>
      </w:pPr>
      <w:r>
        <w:rPr>
          <w:sz w:val="22"/>
          <w:szCs w:val="22"/>
        </w:rPr>
        <w:t>xxxxx</w:t>
      </w:r>
    </w:p>
    <w:p w14:paraId="366CA5AC" w14:textId="3CF90108" w:rsidR="00EB051A" w:rsidRDefault="00EB051A">
      <w:pPr>
        <w:rPr>
          <w:sz w:val="22"/>
          <w:szCs w:val="22"/>
        </w:rPr>
      </w:pPr>
    </w:p>
    <w:p w14:paraId="455DB0BE" w14:textId="77777777" w:rsidR="00EB051A" w:rsidRPr="00516540" w:rsidRDefault="00EB051A">
      <w:pPr>
        <w:rPr>
          <w:sz w:val="22"/>
          <w:szCs w:val="22"/>
        </w:rPr>
      </w:pPr>
    </w:p>
    <w:p w14:paraId="2AD7E40D" w14:textId="66C0E25A" w:rsidR="00FF0398" w:rsidRDefault="00FF0398">
      <w:pPr>
        <w:overflowPunct/>
        <w:autoSpaceDE/>
        <w:autoSpaceDN/>
        <w:adjustRightInd/>
        <w:jc w:val="left"/>
        <w:textAlignment w:val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EF51C05" w14:textId="574F0EC0" w:rsidR="00FF0398" w:rsidRDefault="00FF0398" w:rsidP="00FF0398">
      <w:pPr>
        <w:pStyle w:val="Smlouva2-bod"/>
        <w:numPr>
          <w:ilvl w:val="0"/>
          <w:numId w:val="0"/>
        </w:numPr>
        <w:tabs>
          <w:tab w:val="num" w:pos="3403"/>
        </w:tabs>
      </w:pPr>
      <w:r>
        <w:lastRenderedPageBreak/>
        <w:t xml:space="preserve">Příloha č. 1 Protikorupční doložka skupiny Veolia </w:t>
      </w:r>
    </w:p>
    <w:p w14:paraId="0F999195" w14:textId="77777777" w:rsidR="00EC6DFD" w:rsidRDefault="00EC6DFD" w:rsidP="00EC6DFD">
      <w:pPr>
        <w:numPr>
          <w:ilvl w:val="1"/>
          <w:numId w:val="49"/>
        </w:numPr>
        <w:overflowPunct/>
        <w:autoSpaceDE/>
        <w:autoSpaceDN/>
        <w:adjustRightInd/>
        <w:spacing w:after="80"/>
        <w:textAlignment w:val="auto"/>
        <w:rPr>
          <w:rFonts w:ascii="Garamond" w:hAnsi="Garamond" w:cs="Arial"/>
        </w:rPr>
      </w:pPr>
      <w:r w:rsidRPr="002F5CC3">
        <w:rPr>
          <w:rFonts w:ascii="Garamond" w:hAnsi="Garamond" w:cs="Arial"/>
        </w:rPr>
        <w:t>Při plnění této Smlouvy se smluvní strany zavazují striktně dodržovat všechny aplikovatelné a platné právní předpisy týkající se etiky podnikání, včetně předpisů zakazujících uplácení veřejných činitelů a soukromých osob, protiprávní ovlivňování a praní špinavých peněz, a to zejména</w:t>
      </w:r>
      <w:r>
        <w:rPr>
          <w:rFonts w:ascii="Garamond" w:hAnsi="Garamond" w:cs="Arial"/>
        </w:rPr>
        <w:t>:</w:t>
      </w:r>
    </w:p>
    <w:p w14:paraId="1172CA84" w14:textId="77777777" w:rsidR="00EC6DFD" w:rsidRPr="009A6258" w:rsidRDefault="00EC6DFD" w:rsidP="00EC6DFD">
      <w:pPr>
        <w:pStyle w:val="Smlouva3-psmeno"/>
        <w:numPr>
          <w:ilvl w:val="2"/>
          <w:numId w:val="48"/>
        </w:numPr>
        <w:tabs>
          <w:tab w:val="clear" w:pos="513"/>
          <w:tab w:val="num" w:pos="993"/>
        </w:tabs>
        <w:ind w:left="993" w:hanging="426"/>
      </w:pPr>
      <w:r>
        <w:rPr>
          <w:rFonts w:ascii="Garamond" w:hAnsi="Garamond" w:cs="Arial"/>
        </w:rPr>
        <w:t xml:space="preserve"> </w:t>
      </w:r>
      <w:r w:rsidRPr="001B4868">
        <w:rPr>
          <w:rFonts w:ascii="Garamond" w:hAnsi="Garamond" w:cs="Arial"/>
          <w:sz w:val="24"/>
          <w:szCs w:val="24"/>
          <w:lang w:eastAsia="ar-SA"/>
        </w:rPr>
        <w:t>francouzský protikorupční zákon č. 2016-1691 ("Sapin II law") o transparentnosti, boji proti korupci a modernizaci hospodářského života ze dne 9. prosince 2016.</w:t>
      </w:r>
    </w:p>
    <w:p w14:paraId="7BCFDE2D" w14:textId="77777777" w:rsidR="00EC6DFD" w:rsidRPr="00911FAF" w:rsidRDefault="00EC6DFD" w:rsidP="00EC6DFD">
      <w:pPr>
        <w:pStyle w:val="Smlouva3-psmeno"/>
        <w:numPr>
          <w:ilvl w:val="2"/>
          <w:numId w:val="48"/>
        </w:numPr>
        <w:tabs>
          <w:tab w:val="clear" w:pos="513"/>
          <w:tab w:val="num" w:pos="993"/>
        </w:tabs>
        <w:ind w:left="993" w:hanging="426"/>
      </w:pPr>
      <w:r w:rsidRPr="001B4868">
        <w:rPr>
          <w:rFonts w:ascii="Garamond" w:hAnsi="Garamond" w:cs="Arial"/>
          <w:sz w:val="24"/>
          <w:szCs w:val="24"/>
          <w:lang w:eastAsia="ar-SA"/>
        </w:rPr>
        <w:t>zákon ČR č. 418/2011 Sb., o trestní odpovědnosti právnických osob a řízení proti nim, v platném znění.</w:t>
      </w:r>
    </w:p>
    <w:p w14:paraId="708B5556" w14:textId="77777777" w:rsidR="00EC6DFD" w:rsidRPr="002F5CC3" w:rsidRDefault="00EC6DFD" w:rsidP="00EC6DFD">
      <w:pPr>
        <w:numPr>
          <w:ilvl w:val="1"/>
          <w:numId w:val="49"/>
        </w:numPr>
        <w:overflowPunct/>
        <w:autoSpaceDE/>
        <w:autoSpaceDN/>
        <w:adjustRightInd/>
        <w:spacing w:after="80"/>
        <w:textAlignment w:val="auto"/>
        <w:rPr>
          <w:rFonts w:ascii="Garamond" w:hAnsi="Garamond" w:cs="Arial"/>
        </w:rPr>
      </w:pPr>
      <w:r w:rsidRPr="002F5CC3">
        <w:rPr>
          <w:rFonts w:ascii="Garamond" w:hAnsi="Garamond" w:cs="Arial"/>
        </w:rPr>
        <w:t>Smluvní strany se zavazují zavést a provádět všechna nezbytná a přiměřená opatření k zabránění korupce.</w:t>
      </w:r>
    </w:p>
    <w:p w14:paraId="2C55C126" w14:textId="77777777" w:rsidR="00EC6DFD" w:rsidRPr="002F5CC3" w:rsidRDefault="00EC6DFD" w:rsidP="00EC6DFD">
      <w:pPr>
        <w:numPr>
          <w:ilvl w:val="1"/>
          <w:numId w:val="49"/>
        </w:numPr>
        <w:overflowPunct/>
        <w:autoSpaceDE/>
        <w:autoSpaceDN/>
        <w:adjustRightInd/>
        <w:spacing w:after="80"/>
        <w:ind w:left="567" w:hanging="567"/>
        <w:textAlignment w:val="auto"/>
        <w:rPr>
          <w:rFonts w:ascii="Garamond" w:hAnsi="Garamond" w:cs="Arial"/>
        </w:rPr>
      </w:pPr>
      <w:r w:rsidRPr="002F5CC3">
        <w:rPr>
          <w:rFonts w:ascii="Garamond" w:hAnsi="Garamond" w:cs="Arial"/>
        </w:rPr>
        <w:t>Dodavatel se zavazuje, že částky zaplacené v rámci plnění této Smlouvy budou určeny výhradně jako úhrada za dodání dohodnutých dodávek a/nebo služeb. Dodavatel prohlašuje, že podle jeho vědomí, žádný z jeho zástupců ani osob, které se podílejí na plnění podle této smlouvy, nenabízí, nedává, nevyžaduje od veřejné nebo soukromé právnické nebo fyzické osoby (včetně veřejných činitelů) jakoukoli výhodu s úmyslem dopustit se některého z porušení uvedeného v prvním odstavci výše ani výhodu od takových osob se stejným úmyslem nepřijímá.</w:t>
      </w:r>
    </w:p>
    <w:p w14:paraId="70DFA0D9" w14:textId="77777777" w:rsidR="00EC6DFD" w:rsidRPr="002F5CC3" w:rsidRDefault="00EC6DFD" w:rsidP="00EC6DFD">
      <w:pPr>
        <w:numPr>
          <w:ilvl w:val="1"/>
          <w:numId w:val="49"/>
        </w:numPr>
        <w:overflowPunct/>
        <w:autoSpaceDE/>
        <w:autoSpaceDN/>
        <w:adjustRightInd/>
        <w:spacing w:after="80"/>
        <w:ind w:left="567" w:hanging="567"/>
        <w:textAlignment w:val="auto"/>
        <w:rPr>
          <w:rFonts w:ascii="Garamond" w:hAnsi="Garamond" w:cs="Arial"/>
        </w:rPr>
      </w:pPr>
      <w:r w:rsidRPr="002F5CC3">
        <w:rPr>
          <w:rFonts w:ascii="Garamond" w:hAnsi="Garamond" w:cs="Arial"/>
        </w:rPr>
        <w:t>Pokud Objednatel má oprávněné důvody domnívat se, že Dodavatel porušil jakékoliv ustanovení této doložky</w:t>
      </w:r>
      <w:r>
        <w:rPr>
          <w:rFonts w:ascii="Garamond" w:hAnsi="Garamond" w:cs="Arial"/>
        </w:rPr>
        <w:t xml:space="preserve"> </w:t>
      </w:r>
      <w:r w:rsidRPr="002F5CC3">
        <w:rPr>
          <w:rFonts w:ascii="Garamond" w:hAnsi="Garamond"/>
        </w:rPr>
        <w:t>je oprávněn pozastavit plnění této Smlouvy prostým oznámením bez předchozího upozornění na tak dlouho, jak je dle mínění Objednatele nezbytné k vyšetření předmětného jednání, aniž by vznikla jakákoliv odpovědnost Objednatele za toto přerušení nebo jakákoliv povinnost Objednatele vůči Dodavateli. Smluvní strany se zavazují spolupracovat v dobré víře na potřebném ověření a vyšetření předmětného jednání.</w:t>
      </w:r>
    </w:p>
    <w:p w14:paraId="4E2AA110" w14:textId="77777777" w:rsidR="00EC6DFD" w:rsidRPr="002F5CC3" w:rsidRDefault="00EC6DFD" w:rsidP="00EC6DFD">
      <w:pPr>
        <w:numPr>
          <w:ilvl w:val="1"/>
          <w:numId w:val="49"/>
        </w:numPr>
        <w:overflowPunct/>
        <w:autoSpaceDE/>
        <w:autoSpaceDN/>
        <w:adjustRightInd/>
        <w:spacing w:after="80"/>
        <w:ind w:left="567" w:hanging="567"/>
        <w:textAlignment w:val="auto"/>
        <w:rPr>
          <w:rFonts w:ascii="Garamond" w:hAnsi="Garamond" w:cs="Arial"/>
        </w:rPr>
      </w:pPr>
      <w:r w:rsidRPr="002F5CC3">
        <w:rPr>
          <w:rFonts w:ascii="Garamond" w:hAnsi="Garamond" w:cs="Arial"/>
        </w:rPr>
        <w:t>Pokud Dodavatel prokazatelně poruší jakoukoli povinnost uvedenou výše v této doložce Objednatel může okamžitě ukončit tuto Smlouvu odstoupením nebo výpovědí s okamžitou účinností a bez vzniku jakékoli odpovědnosti vůči Dodavateli.</w:t>
      </w:r>
    </w:p>
    <w:p w14:paraId="5471C2F2" w14:textId="77777777" w:rsidR="00EC6DFD" w:rsidRPr="005B6C5B" w:rsidRDefault="00EC6DFD" w:rsidP="00EC6DFD">
      <w:pPr>
        <w:numPr>
          <w:ilvl w:val="1"/>
          <w:numId w:val="49"/>
        </w:numPr>
        <w:overflowPunct/>
        <w:autoSpaceDE/>
        <w:autoSpaceDN/>
        <w:adjustRightInd/>
        <w:spacing w:after="80"/>
        <w:ind w:left="567" w:hanging="567"/>
        <w:textAlignment w:val="auto"/>
        <w:rPr>
          <w:rFonts w:ascii="Garamond" w:hAnsi="Garamond" w:cs="Arial"/>
        </w:rPr>
      </w:pPr>
      <w:r w:rsidRPr="002F5CC3">
        <w:rPr>
          <w:rFonts w:ascii="Garamond" w:hAnsi="Garamond" w:cs="Arial"/>
        </w:rPr>
        <w:t>Dodržování této doložky je jednou ze základních povinností této Smlouvy.</w:t>
      </w:r>
    </w:p>
    <w:p w14:paraId="10B88CEF" w14:textId="77777777" w:rsidR="00AE0A3A" w:rsidRPr="00516540" w:rsidRDefault="00AE0A3A">
      <w:pPr>
        <w:rPr>
          <w:sz w:val="22"/>
          <w:szCs w:val="22"/>
        </w:rPr>
      </w:pPr>
    </w:p>
    <w:sectPr w:rsidR="00AE0A3A" w:rsidRPr="00516540">
      <w:footerReference w:type="even" r:id="rId11"/>
      <w:footerReference w:type="default" r:id="rId12"/>
      <w:pgSz w:w="11907" w:h="16840" w:code="9"/>
      <w:pgMar w:top="1418" w:right="1418" w:bottom="1418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52353" w14:textId="77777777" w:rsidR="005F552B" w:rsidRDefault="005F552B">
      <w:r>
        <w:separator/>
      </w:r>
    </w:p>
  </w:endnote>
  <w:endnote w:type="continuationSeparator" w:id="0">
    <w:p w14:paraId="3BE83F1E" w14:textId="77777777" w:rsidR="005F552B" w:rsidRDefault="005F5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5C6BC" w14:textId="77777777" w:rsidR="00AA158B" w:rsidRDefault="00AA158B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1445DDE3" w14:textId="77777777" w:rsidR="00AA158B" w:rsidRDefault="00AA158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B39D4" w14:textId="37570C11" w:rsidR="00AA158B" w:rsidRDefault="00AA158B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7B2C55">
      <w:rPr>
        <w:rStyle w:val="slostrnky"/>
        <w:noProof/>
      </w:rPr>
      <w:t>5</w:t>
    </w:r>
    <w:r>
      <w:rPr>
        <w:rStyle w:val="slostrnky"/>
      </w:rPr>
      <w:fldChar w:fldCharType="end"/>
    </w:r>
  </w:p>
  <w:p w14:paraId="6B964C0F" w14:textId="77777777" w:rsidR="00AA158B" w:rsidRDefault="00AA158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D74F5" w14:textId="77777777" w:rsidR="005F552B" w:rsidRDefault="005F552B">
      <w:r>
        <w:separator/>
      </w:r>
    </w:p>
  </w:footnote>
  <w:footnote w:type="continuationSeparator" w:id="0">
    <w:p w14:paraId="13CD677C" w14:textId="77777777" w:rsidR="005F552B" w:rsidRDefault="005F5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5BC0A64"/>
    <w:lvl w:ilvl="0">
      <w:numFmt w:val="decimal"/>
      <w:lvlText w:val="*"/>
      <w:lvlJc w:val="left"/>
    </w:lvl>
  </w:abstractNum>
  <w:abstractNum w:abstractNumId="1" w15:restartNumberingAfterBreak="0">
    <w:nsid w:val="02996045"/>
    <w:multiLevelType w:val="hybridMultilevel"/>
    <w:tmpl w:val="0C4AEDB0"/>
    <w:lvl w:ilvl="0" w:tplc="A648AFB4">
      <w:start w:val="1"/>
      <w:numFmt w:val="lowerLetter"/>
      <w:lvlText w:val="%1)"/>
      <w:lvlJc w:val="left"/>
      <w:pPr>
        <w:tabs>
          <w:tab w:val="num" w:pos="992"/>
        </w:tabs>
        <w:ind w:left="879" w:hanging="45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3156D4"/>
    <w:multiLevelType w:val="hybridMultilevel"/>
    <w:tmpl w:val="83A8332E"/>
    <w:lvl w:ilvl="0" w:tplc="BD469B62">
      <w:start w:val="1"/>
      <w:numFmt w:val="lowerLetter"/>
      <w:lvlText w:val="%1)"/>
      <w:lvlJc w:val="left"/>
      <w:pPr>
        <w:tabs>
          <w:tab w:val="num" w:pos="992"/>
        </w:tabs>
        <w:ind w:left="510" w:hanging="5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0B7C26"/>
    <w:multiLevelType w:val="hybridMultilevel"/>
    <w:tmpl w:val="2634FE12"/>
    <w:lvl w:ilvl="0" w:tplc="B8F0828E">
      <w:start w:val="1"/>
      <w:numFmt w:val="lowerLetter"/>
      <w:lvlText w:val="%1)"/>
      <w:lvlJc w:val="left"/>
      <w:pPr>
        <w:tabs>
          <w:tab w:val="num" w:pos="992"/>
        </w:tabs>
        <w:ind w:left="907" w:hanging="90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79778E"/>
    <w:multiLevelType w:val="hybridMultilevel"/>
    <w:tmpl w:val="5CF0CA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83558"/>
    <w:multiLevelType w:val="multilevel"/>
    <w:tmpl w:val="1D22F23C"/>
    <w:lvl w:ilvl="0">
      <w:start w:val="1"/>
      <w:numFmt w:val="lowerLetter"/>
      <w:lvlText w:val="%1)"/>
      <w:lvlJc w:val="left"/>
      <w:pPr>
        <w:tabs>
          <w:tab w:val="num" w:pos="992"/>
        </w:tabs>
        <w:ind w:left="454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CE7934"/>
    <w:multiLevelType w:val="multilevel"/>
    <w:tmpl w:val="13506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500FFF"/>
    <w:multiLevelType w:val="multilevel"/>
    <w:tmpl w:val="04DE04D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E9C00BC"/>
    <w:multiLevelType w:val="hybridMultilevel"/>
    <w:tmpl w:val="BF688C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50D16"/>
    <w:multiLevelType w:val="hybridMultilevel"/>
    <w:tmpl w:val="61C8B1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6D45A7"/>
    <w:multiLevelType w:val="hybridMultilevel"/>
    <w:tmpl w:val="CB8E98FE"/>
    <w:lvl w:ilvl="0" w:tplc="CB9EE390">
      <w:start w:val="1"/>
      <w:numFmt w:val="lowerLetter"/>
      <w:lvlText w:val="%1)"/>
      <w:lvlJc w:val="left"/>
      <w:pPr>
        <w:tabs>
          <w:tab w:val="num" w:pos="992"/>
        </w:tabs>
        <w:ind w:left="907" w:hanging="79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395E5A"/>
    <w:multiLevelType w:val="hybridMultilevel"/>
    <w:tmpl w:val="D7B02C68"/>
    <w:lvl w:ilvl="0" w:tplc="17EE57FA">
      <w:start w:val="1"/>
      <w:numFmt w:val="lowerLetter"/>
      <w:lvlText w:val="%1)"/>
      <w:lvlJc w:val="left"/>
      <w:pPr>
        <w:tabs>
          <w:tab w:val="num" w:pos="907"/>
        </w:tabs>
        <w:ind w:left="794" w:hanging="57"/>
      </w:pPr>
      <w:rPr>
        <w:rFonts w:ascii="Arial" w:eastAsia="Times New Roman" w:hAnsi="Arial"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2" w15:restartNumberingAfterBreak="0">
    <w:nsid w:val="20924347"/>
    <w:multiLevelType w:val="hybridMultilevel"/>
    <w:tmpl w:val="6EA63F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73B5C"/>
    <w:multiLevelType w:val="multilevel"/>
    <w:tmpl w:val="5D086CBE"/>
    <w:lvl w:ilvl="0">
      <w:start w:val="1"/>
      <w:numFmt w:val="lowerLetter"/>
      <w:lvlText w:val="%1)"/>
      <w:lvlJc w:val="left"/>
      <w:pPr>
        <w:tabs>
          <w:tab w:val="num" w:pos="992"/>
        </w:tabs>
        <w:ind w:left="907" w:hanging="62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4BF68D2"/>
    <w:multiLevelType w:val="multilevel"/>
    <w:tmpl w:val="03E4912C"/>
    <w:lvl w:ilvl="0">
      <w:start w:val="1"/>
      <w:numFmt w:val="decimal"/>
      <w:pStyle w:val="Smlouva1-lnek"/>
      <w:lvlText w:val="%1"/>
      <w:lvlJc w:val="left"/>
      <w:pPr>
        <w:tabs>
          <w:tab w:val="num" w:pos="3403"/>
        </w:tabs>
        <w:ind w:left="3403" w:hanging="567"/>
      </w:pPr>
      <w:rPr>
        <w:rFonts w:hint="default"/>
      </w:rPr>
    </w:lvl>
    <w:lvl w:ilvl="1">
      <w:start w:val="1"/>
      <w:numFmt w:val="decimal"/>
      <w:pStyle w:val="Smlouva2-bod"/>
      <w:lvlText w:val="%1.%2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2">
      <w:start w:val="1"/>
      <w:numFmt w:val="lowerLetter"/>
      <w:pStyle w:val="Smlouva3-psmeno"/>
      <w:lvlText w:val="%3)"/>
      <w:lvlJc w:val="left"/>
      <w:pPr>
        <w:tabs>
          <w:tab w:val="num" w:pos="513"/>
        </w:tabs>
        <w:ind w:left="283" w:hanging="283"/>
      </w:pPr>
      <w:rPr>
        <w:rFonts w:hint="default"/>
      </w:rPr>
    </w:lvl>
    <w:lvl w:ilvl="3">
      <w:start w:val="1"/>
      <w:numFmt w:val="bullet"/>
      <w:lvlText w:val="·"/>
      <w:lvlJc w:val="left"/>
      <w:pPr>
        <w:tabs>
          <w:tab w:val="num" w:pos="873"/>
        </w:tabs>
        <w:ind w:left="567" w:hanging="284"/>
      </w:pPr>
      <w:rPr>
        <w:rFonts w:ascii="Symbol" w:hAnsi="Symbol" w:hint="default"/>
      </w:rPr>
    </w:lvl>
    <w:lvl w:ilvl="4">
      <w:start w:val="1"/>
      <w:numFmt w:val="bullet"/>
      <w:lvlText w:val="·"/>
      <w:lvlJc w:val="left"/>
      <w:pPr>
        <w:tabs>
          <w:tab w:val="num" w:pos="1233"/>
        </w:tabs>
        <w:ind w:left="850" w:hanging="283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tabs>
          <w:tab w:val="num" w:pos="1593"/>
        </w:tabs>
        <w:ind w:left="1593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53"/>
        </w:tabs>
        <w:ind w:left="195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13"/>
        </w:tabs>
        <w:ind w:left="2313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3"/>
        </w:tabs>
        <w:ind w:left="2673" w:hanging="360"/>
      </w:pPr>
      <w:rPr>
        <w:rFonts w:hint="default"/>
      </w:rPr>
    </w:lvl>
  </w:abstractNum>
  <w:abstractNum w:abstractNumId="15" w15:restartNumberingAfterBreak="0">
    <w:nsid w:val="28FB621D"/>
    <w:multiLevelType w:val="singleLevel"/>
    <w:tmpl w:val="D6B0C07C"/>
    <w:lvl w:ilvl="0">
      <w:start w:val="1"/>
      <w:numFmt w:val="decimal"/>
      <w:lvlText w:val="%1."/>
      <w:legacy w:legacy="1" w:legacySpace="0" w:legacyIndent="340"/>
      <w:lvlJc w:val="left"/>
      <w:pPr>
        <w:ind w:left="340" w:hanging="340"/>
      </w:pPr>
      <w:rPr>
        <w:rFonts w:ascii="Arial" w:eastAsia="Times New Roman" w:hAnsi="Arial" w:cs="Times New Roman"/>
      </w:rPr>
    </w:lvl>
  </w:abstractNum>
  <w:abstractNum w:abstractNumId="16" w15:restartNumberingAfterBreak="0">
    <w:nsid w:val="3116685B"/>
    <w:multiLevelType w:val="hybridMultilevel"/>
    <w:tmpl w:val="5D086CBE"/>
    <w:lvl w:ilvl="0" w:tplc="AAF64E7E">
      <w:start w:val="1"/>
      <w:numFmt w:val="lowerLetter"/>
      <w:lvlText w:val="%1)"/>
      <w:lvlJc w:val="left"/>
      <w:pPr>
        <w:tabs>
          <w:tab w:val="num" w:pos="992"/>
        </w:tabs>
        <w:ind w:left="907" w:hanging="623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1120FA"/>
    <w:multiLevelType w:val="hybridMultilevel"/>
    <w:tmpl w:val="227AFEB2"/>
    <w:lvl w:ilvl="0" w:tplc="4A3645F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B81540"/>
    <w:multiLevelType w:val="multilevel"/>
    <w:tmpl w:val="83A8332E"/>
    <w:lvl w:ilvl="0">
      <w:start w:val="1"/>
      <w:numFmt w:val="lowerLetter"/>
      <w:lvlText w:val="%1)"/>
      <w:lvlJc w:val="left"/>
      <w:pPr>
        <w:tabs>
          <w:tab w:val="num" w:pos="992"/>
        </w:tabs>
        <w:ind w:left="510" w:hanging="5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F875B9F"/>
    <w:multiLevelType w:val="singleLevel"/>
    <w:tmpl w:val="4EC8C1B6"/>
    <w:lvl w:ilvl="0">
      <w:start w:val="1"/>
      <w:numFmt w:val="decimal"/>
      <w:lvlText w:val="%1."/>
      <w:legacy w:legacy="1" w:legacySpace="0" w:legacyIndent="340"/>
      <w:lvlJc w:val="left"/>
      <w:pPr>
        <w:ind w:left="340" w:hanging="340"/>
      </w:pPr>
    </w:lvl>
  </w:abstractNum>
  <w:abstractNum w:abstractNumId="20" w15:restartNumberingAfterBreak="0">
    <w:nsid w:val="43944B8A"/>
    <w:multiLevelType w:val="hybridMultilevel"/>
    <w:tmpl w:val="745EAA68"/>
    <w:lvl w:ilvl="0" w:tplc="F41684A6">
      <w:start w:val="1"/>
      <w:numFmt w:val="bullet"/>
      <w:lvlText w:val="-"/>
      <w:lvlJc w:val="left"/>
      <w:pPr>
        <w:ind w:left="432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1" w15:restartNumberingAfterBreak="0">
    <w:nsid w:val="450F258C"/>
    <w:multiLevelType w:val="multilevel"/>
    <w:tmpl w:val="2634FE12"/>
    <w:lvl w:ilvl="0">
      <w:start w:val="1"/>
      <w:numFmt w:val="lowerLetter"/>
      <w:lvlText w:val="%1)"/>
      <w:lvlJc w:val="left"/>
      <w:pPr>
        <w:tabs>
          <w:tab w:val="num" w:pos="992"/>
        </w:tabs>
        <w:ind w:left="907" w:hanging="90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EE73ABD"/>
    <w:multiLevelType w:val="multilevel"/>
    <w:tmpl w:val="CB8E98FE"/>
    <w:lvl w:ilvl="0">
      <w:start w:val="1"/>
      <w:numFmt w:val="lowerLetter"/>
      <w:lvlText w:val="%1)"/>
      <w:lvlJc w:val="left"/>
      <w:pPr>
        <w:tabs>
          <w:tab w:val="num" w:pos="992"/>
        </w:tabs>
        <w:ind w:left="907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D56801"/>
    <w:multiLevelType w:val="singleLevel"/>
    <w:tmpl w:val="4EC8C1B6"/>
    <w:lvl w:ilvl="0">
      <w:start w:val="1"/>
      <w:numFmt w:val="decimal"/>
      <w:lvlText w:val="%1."/>
      <w:legacy w:legacy="1" w:legacySpace="0" w:legacyIndent="340"/>
      <w:lvlJc w:val="left"/>
      <w:pPr>
        <w:ind w:left="340" w:hanging="340"/>
      </w:pPr>
    </w:lvl>
  </w:abstractNum>
  <w:abstractNum w:abstractNumId="24" w15:restartNumberingAfterBreak="0">
    <w:nsid w:val="53CA41C9"/>
    <w:multiLevelType w:val="multilevel"/>
    <w:tmpl w:val="916412DE"/>
    <w:lvl w:ilvl="0">
      <w:start w:val="1"/>
      <w:numFmt w:val="lowerLetter"/>
      <w:lvlText w:val="%1)"/>
      <w:lvlJc w:val="left"/>
      <w:pPr>
        <w:tabs>
          <w:tab w:val="num" w:pos="992"/>
        </w:tabs>
        <w:ind w:left="51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427530"/>
    <w:multiLevelType w:val="hybridMultilevel"/>
    <w:tmpl w:val="2DAA2244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67043F57"/>
    <w:multiLevelType w:val="multilevel"/>
    <w:tmpl w:val="CA30344C"/>
    <w:lvl w:ilvl="0">
      <w:start w:val="2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B100ED2"/>
    <w:multiLevelType w:val="singleLevel"/>
    <w:tmpl w:val="4EC8C1B6"/>
    <w:lvl w:ilvl="0">
      <w:start w:val="1"/>
      <w:numFmt w:val="decimal"/>
      <w:lvlText w:val="%1."/>
      <w:legacy w:legacy="1" w:legacySpace="0" w:legacyIndent="340"/>
      <w:lvlJc w:val="left"/>
      <w:pPr>
        <w:ind w:left="340" w:hanging="340"/>
      </w:pPr>
    </w:lvl>
  </w:abstractNum>
  <w:abstractNum w:abstractNumId="28" w15:restartNumberingAfterBreak="0">
    <w:nsid w:val="6E8235A6"/>
    <w:multiLevelType w:val="singleLevel"/>
    <w:tmpl w:val="AA065062"/>
    <w:lvl w:ilvl="0">
      <w:start w:val="5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9" w15:restartNumberingAfterBreak="0">
    <w:nsid w:val="72073A27"/>
    <w:multiLevelType w:val="hybridMultilevel"/>
    <w:tmpl w:val="3926D0EE"/>
    <w:lvl w:ilvl="0" w:tplc="0F7679D6">
      <w:start w:val="1"/>
      <w:numFmt w:val="lowerLetter"/>
      <w:lvlText w:val="%1)"/>
      <w:lvlJc w:val="left"/>
      <w:pPr>
        <w:tabs>
          <w:tab w:val="num" w:pos="992"/>
        </w:tabs>
        <w:ind w:left="567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3167215"/>
    <w:multiLevelType w:val="hybridMultilevel"/>
    <w:tmpl w:val="CDEA3DEC"/>
    <w:lvl w:ilvl="0" w:tplc="CDFCD1CE">
      <w:start w:val="1"/>
      <w:numFmt w:val="lowerLetter"/>
      <w:lvlText w:val="%1)"/>
      <w:lvlJc w:val="left"/>
      <w:pPr>
        <w:tabs>
          <w:tab w:val="num" w:pos="992"/>
        </w:tabs>
        <w:ind w:left="510" w:hanging="22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38392F"/>
    <w:multiLevelType w:val="multilevel"/>
    <w:tmpl w:val="3926D0EE"/>
    <w:lvl w:ilvl="0">
      <w:start w:val="1"/>
      <w:numFmt w:val="lowerLetter"/>
      <w:lvlText w:val="%1)"/>
      <w:lvlJc w:val="left"/>
      <w:pPr>
        <w:tabs>
          <w:tab w:val="num" w:pos="992"/>
        </w:tabs>
        <w:ind w:left="567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5870BCD"/>
    <w:multiLevelType w:val="singleLevel"/>
    <w:tmpl w:val="4EC8C1B6"/>
    <w:lvl w:ilvl="0">
      <w:start w:val="1"/>
      <w:numFmt w:val="decimal"/>
      <w:lvlText w:val="%1."/>
      <w:legacy w:legacy="1" w:legacySpace="0" w:legacyIndent="340"/>
      <w:lvlJc w:val="left"/>
      <w:pPr>
        <w:ind w:left="340" w:hanging="340"/>
      </w:pPr>
    </w:lvl>
  </w:abstractNum>
  <w:abstractNum w:abstractNumId="33" w15:restartNumberingAfterBreak="0">
    <w:nsid w:val="75EA6A51"/>
    <w:multiLevelType w:val="multilevel"/>
    <w:tmpl w:val="62B0580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76672DB3"/>
    <w:multiLevelType w:val="hybridMultilevel"/>
    <w:tmpl w:val="C632E8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F43D22"/>
    <w:multiLevelType w:val="hybridMultilevel"/>
    <w:tmpl w:val="1D22F23C"/>
    <w:lvl w:ilvl="0" w:tplc="9502E176">
      <w:start w:val="1"/>
      <w:numFmt w:val="lowerLetter"/>
      <w:lvlText w:val="%1)"/>
      <w:lvlJc w:val="left"/>
      <w:pPr>
        <w:tabs>
          <w:tab w:val="num" w:pos="992"/>
        </w:tabs>
        <w:ind w:left="454" w:hanging="5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7194AF0"/>
    <w:multiLevelType w:val="multilevel"/>
    <w:tmpl w:val="0C4AEDB0"/>
    <w:lvl w:ilvl="0">
      <w:start w:val="1"/>
      <w:numFmt w:val="lowerLetter"/>
      <w:lvlText w:val="%1)"/>
      <w:lvlJc w:val="left"/>
      <w:pPr>
        <w:tabs>
          <w:tab w:val="num" w:pos="992"/>
        </w:tabs>
        <w:ind w:left="879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A9745DF"/>
    <w:multiLevelType w:val="hybridMultilevel"/>
    <w:tmpl w:val="916412DE"/>
    <w:lvl w:ilvl="0" w:tplc="532C371E">
      <w:start w:val="1"/>
      <w:numFmt w:val="lowerLetter"/>
      <w:lvlText w:val="%1)"/>
      <w:lvlJc w:val="left"/>
      <w:pPr>
        <w:tabs>
          <w:tab w:val="num" w:pos="992"/>
        </w:tabs>
        <w:ind w:left="510" w:hanging="113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AF01B73"/>
    <w:multiLevelType w:val="hybridMultilevel"/>
    <w:tmpl w:val="95E6097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CFE6CAD"/>
    <w:multiLevelType w:val="multilevel"/>
    <w:tmpl w:val="C5A4C7A4"/>
    <w:lvl w:ilvl="0">
      <w:start w:val="1"/>
      <w:numFmt w:val="decimal"/>
      <w:lvlText w:val="%1."/>
      <w:legacy w:legacy="1" w:legacySpace="0" w:legacyIndent="340"/>
      <w:lvlJc w:val="left"/>
      <w:pPr>
        <w:ind w:left="340" w:hanging="34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D87FCA"/>
    <w:multiLevelType w:val="multilevel"/>
    <w:tmpl w:val="C5A4C7A4"/>
    <w:lvl w:ilvl="0">
      <w:start w:val="1"/>
      <w:numFmt w:val="decimal"/>
      <w:lvlText w:val="%1."/>
      <w:legacy w:legacy="1" w:legacySpace="0" w:legacyIndent="340"/>
      <w:lvlJc w:val="left"/>
      <w:pPr>
        <w:ind w:left="340" w:hanging="34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DD2A8F"/>
    <w:multiLevelType w:val="multilevel"/>
    <w:tmpl w:val="CDEA3DEC"/>
    <w:lvl w:ilvl="0">
      <w:start w:val="1"/>
      <w:numFmt w:val="lowerLetter"/>
      <w:lvlText w:val="%1)"/>
      <w:lvlJc w:val="left"/>
      <w:pPr>
        <w:tabs>
          <w:tab w:val="num" w:pos="992"/>
        </w:tabs>
        <w:ind w:left="510" w:hanging="22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rPr>
          <w:rFonts w:ascii="Symbol" w:hAnsi="Symbol" w:hint="default"/>
        </w:rPr>
      </w:lvl>
    </w:lvlOverride>
  </w:num>
  <w:num w:numId="3">
    <w:abstractNumId w:val="19"/>
    <w:lvlOverride w:ilvl="0">
      <w:lvl w:ilvl="0">
        <w:start w:val="12"/>
        <w:numFmt w:val="decimal"/>
        <w:lvlText w:val="%1."/>
        <w:legacy w:legacy="1" w:legacySpace="0" w:legacyIndent="340"/>
        <w:lvlJc w:val="left"/>
        <w:pPr>
          <w:ind w:left="340" w:hanging="340"/>
        </w:pPr>
      </w:lvl>
    </w:lvlOverride>
  </w:num>
  <w:num w:numId="4">
    <w:abstractNumId w:val="19"/>
    <w:lvlOverride w:ilvl="0">
      <w:lvl w:ilvl="0">
        <w:start w:val="13"/>
        <w:numFmt w:val="decimal"/>
        <w:lvlText w:val="%1."/>
        <w:legacy w:legacy="1" w:legacySpace="0" w:legacyIndent="340"/>
        <w:lvlJc w:val="left"/>
        <w:pPr>
          <w:ind w:left="340" w:hanging="340"/>
        </w:pPr>
      </w:lvl>
    </w:lvlOverride>
  </w:num>
  <w:num w:numId="5">
    <w:abstractNumId w:val="0"/>
    <w:lvlOverride w:ilvl="0">
      <w:lvl w:ilvl="0">
        <w:start w:val="1"/>
        <w:numFmt w:val="bullet"/>
        <w:lvlText w:val=""/>
        <w:legacy w:legacy="1" w:legacySpace="0" w:legacyIndent="340"/>
        <w:lvlJc w:val="left"/>
        <w:pPr>
          <w:ind w:left="624" w:hanging="340"/>
        </w:pPr>
        <w:rPr>
          <w:rFonts w:ascii="Symbol" w:hAnsi="Symbol" w:hint="default"/>
        </w:rPr>
      </w:lvl>
    </w:lvlOverride>
  </w:num>
  <w:num w:numId="6">
    <w:abstractNumId w:val="40"/>
  </w:num>
  <w:num w:numId="7">
    <w:abstractNumId w:val="40"/>
    <w:lvlOverride w:ilvl="0">
      <w:lvl w:ilvl="0">
        <w:start w:val="3"/>
        <w:numFmt w:val="decimal"/>
        <w:lvlText w:val="%1."/>
        <w:legacy w:legacy="1" w:legacySpace="0" w:legacyIndent="340"/>
        <w:lvlJc w:val="left"/>
        <w:pPr>
          <w:ind w:left="340" w:hanging="340"/>
        </w:pPr>
      </w:lvl>
    </w:lvlOverride>
  </w:num>
  <w:num w:numId="8">
    <w:abstractNumId w:val="27"/>
  </w:num>
  <w:num w:numId="9">
    <w:abstractNumId w:val="23"/>
  </w:num>
  <w:num w:numId="10">
    <w:abstractNumId w:val="15"/>
  </w:num>
  <w:num w:numId="11">
    <w:abstractNumId w:val="28"/>
  </w:num>
  <w:num w:numId="12">
    <w:abstractNumId w:val="28"/>
    <w:lvlOverride w:ilvl="0">
      <w:lvl w:ilvl="0">
        <w:start w:val="4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3">
    <w:abstractNumId w:val="1"/>
  </w:num>
  <w:num w:numId="14">
    <w:abstractNumId w:val="36"/>
  </w:num>
  <w:num w:numId="15">
    <w:abstractNumId w:val="3"/>
  </w:num>
  <w:num w:numId="16">
    <w:abstractNumId w:val="21"/>
  </w:num>
  <w:num w:numId="17">
    <w:abstractNumId w:val="10"/>
  </w:num>
  <w:num w:numId="18">
    <w:abstractNumId w:val="22"/>
  </w:num>
  <w:num w:numId="19">
    <w:abstractNumId w:val="16"/>
  </w:num>
  <w:num w:numId="20">
    <w:abstractNumId w:val="13"/>
  </w:num>
  <w:num w:numId="21">
    <w:abstractNumId w:val="30"/>
  </w:num>
  <w:num w:numId="22">
    <w:abstractNumId w:val="41"/>
  </w:num>
  <w:num w:numId="23">
    <w:abstractNumId w:val="37"/>
  </w:num>
  <w:num w:numId="24">
    <w:abstractNumId w:val="24"/>
  </w:num>
  <w:num w:numId="25">
    <w:abstractNumId w:val="2"/>
  </w:num>
  <w:num w:numId="26">
    <w:abstractNumId w:val="18"/>
  </w:num>
  <w:num w:numId="27">
    <w:abstractNumId w:val="29"/>
  </w:num>
  <w:num w:numId="28">
    <w:abstractNumId w:val="31"/>
  </w:num>
  <w:num w:numId="29">
    <w:abstractNumId w:val="35"/>
  </w:num>
  <w:num w:numId="30">
    <w:abstractNumId w:val="5"/>
  </w:num>
  <w:num w:numId="31">
    <w:abstractNumId w:val="11"/>
  </w:num>
  <w:num w:numId="32">
    <w:abstractNumId w:val="38"/>
  </w:num>
  <w:num w:numId="33">
    <w:abstractNumId w:val="33"/>
  </w:num>
  <w:num w:numId="34">
    <w:abstractNumId w:val="6"/>
  </w:num>
  <w:num w:numId="35">
    <w:abstractNumId w:val="8"/>
  </w:num>
  <w:num w:numId="36">
    <w:abstractNumId w:val="4"/>
  </w:num>
  <w:num w:numId="37">
    <w:abstractNumId w:val="20"/>
  </w:num>
  <w:num w:numId="38">
    <w:abstractNumId w:val="17"/>
  </w:num>
  <w:num w:numId="39">
    <w:abstractNumId w:val="32"/>
  </w:num>
  <w:num w:numId="40">
    <w:abstractNumId w:val="25"/>
  </w:num>
  <w:num w:numId="41">
    <w:abstractNumId w:val="34"/>
  </w:num>
  <w:num w:numId="42">
    <w:abstractNumId w:val="12"/>
  </w:num>
  <w:num w:numId="43">
    <w:abstractNumId w:val="9"/>
  </w:num>
  <w:num w:numId="44">
    <w:abstractNumId w:val="39"/>
  </w:num>
  <w:num w:numId="45">
    <w:abstractNumId w:val="26"/>
  </w:num>
  <w:num w:numId="46">
    <w:abstractNumId w:val="14"/>
  </w:num>
  <w:num w:numId="47">
    <w:abstractNumId w:val="14"/>
  </w:num>
  <w:num w:numId="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bQ0tjQ1MzO2NDRQ0lEKTi0uzszPAykwqgUATP3ujCwAAAA="/>
  </w:docVars>
  <w:rsids>
    <w:rsidRoot w:val="00AE0A3A"/>
    <w:rsid w:val="00001EB1"/>
    <w:rsid w:val="00005822"/>
    <w:rsid w:val="00012CF1"/>
    <w:rsid w:val="000171DC"/>
    <w:rsid w:val="000463B9"/>
    <w:rsid w:val="00056863"/>
    <w:rsid w:val="000570E5"/>
    <w:rsid w:val="00066E6F"/>
    <w:rsid w:val="000723E0"/>
    <w:rsid w:val="000771AF"/>
    <w:rsid w:val="00083B39"/>
    <w:rsid w:val="000856B6"/>
    <w:rsid w:val="00091D08"/>
    <w:rsid w:val="000965C3"/>
    <w:rsid w:val="000A2A0A"/>
    <w:rsid w:val="000B1A42"/>
    <w:rsid w:val="000B53BF"/>
    <w:rsid w:val="000C10A4"/>
    <w:rsid w:val="000D0C20"/>
    <w:rsid w:val="000D1E0B"/>
    <w:rsid w:val="000D2B70"/>
    <w:rsid w:val="000E5C56"/>
    <w:rsid w:val="000E654F"/>
    <w:rsid w:val="000E76DA"/>
    <w:rsid w:val="00100370"/>
    <w:rsid w:val="00114671"/>
    <w:rsid w:val="001177F7"/>
    <w:rsid w:val="00127565"/>
    <w:rsid w:val="00131267"/>
    <w:rsid w:val="001363A6"/>
    <w:rsid w:val="00140D5B"/>
    <w:rsid w:val="00141215"/>
    <w:rsid w:val="00143556"/>
    <w:rsid w:val="001501C5"/>
    <w:rsid w:val="00155042"/>
    <w:rsid w:val="00155921"/>
    <w:rsid w:val="001700BE"/>
    <w:rsid w:val="00171338"/>
    <w:rsid w:val="0017324B"/>
    <w:rsid w:val="0019605E"/>
    <w:rsid w:val="001A6131"/>
    <w:rsid w:val="001B6CA0"/>
    <w:rsid w:val="001D0285"/>
    <w:rsid w:val="001D3FA0"/>
    <w:rsid w:val="001E7C3F"/>
    <w:rsid w:val="001E7E75"/>
    <w:rsid w:val="00204839"/>
    <w:rsid w:val="00231D17"/>
    <w:rsid w:val="00233DF5"/>
    <w:rsid w:val="00245FC5"/>
    <w:rsid w:val="00256B3E"/>
    <w:rsid w:val="002632BB"/>
    <w:rsid w:val="00266E82"/>
    <w:rsid w:val="00280BFF"/>
    <w:rsid w:val="00283112"/>
    <w:rsid w:val="002847C9"/>
    <w:rsid w:val="00285F80"/>
    <w:rsid w:val="00293C5B"/>
    <w:rsid w:val="002957D6"/>
    <w:rsid w:val="002A221A"/>
    <w:rsid w:val="002A4791"/>
    <w:rsid w:val="002A510E"/>
    <w:rsid w:val="002A586F"/>
    <w:rsid w:val="002A79BB"/>
    <w:rsid w:val="002B13D2"/>
    <w:rsid w:val="002B32D4"/>
    <w:rsid w:val="002C78CA"/>
    <w:rsid w:val="002E24BE"/>
    <w:rsid w:val="002E53C6"/>
    <w:rsid w:val="002E6CDC"/>
    <w:rsid w:val="002F3A0E"/>
    <w:rsid w:val="002F3DA6"/>
    <w:rsid w:val="00305072"/>
    <w:rsid w:val="003065E9"/>
    <w:rsid w:val="00312595"/>
    <w:rsid w:val="00315DF4"/>
    <w:rsid w:val="00321116"/>
    <w:rsid w:val="0032681F"/>
    <w:rsid w:val="003353F5"/>
    <w:rsid w:val="003514FB"/>
    <w:rsid w:val="00351C63"/>
    <w:rsid w:val="00352FED"/>
    <w:rsid w:val="0035570B"/>
    <w:rsid w:val="00357492"/>
    <w:rsid w:val="0036780A"/>
    <w:rsid w:val="003730C5"/>
    <w:rsid w:val="003833B8"/>
    <w:rsid w:val="003834F0"/>
    <w:rsid w:val="003A298A"/>
    <w:rsid w:val="003A5E95"/>
    <w:rsid w:val="003B1F34"/>
    <w:rsid w:val="003C4593"/>
    <w:rsid w:val="003D44B7"/>
    <w:rsid w:val="003D47EA"/>
    <w:rsid w:val="00405B79"/>
    <w:rsid w:val="00416C57"/>
    <w:rsid w:val="004221B7"/>
    <w:rsid w:val="0042749A"/>
    <w:rsid w:val="00431BAE"/>
    <w:rsid w:val="00431D51"/>
    <w:rsid w:val="00435E76"/>
    <w:rsid w:val="00452586"/>
    <w:rsid w:val="004544EB"/>
    <w:rsid w:val="00457016"/>
    <w:rsid w:val="004679AF"/>
    <w:rsid w:val="00472E1F"/>
    <w:rsid w:val="00475192"/>
    <w:rsid w:val="00487134"/>
    <w:rsid w:val="00491B33"/>
    <w:rsid w:val="00493B97"/>
    <w:rsid w:val="004A360C"/>
    <w:rsid w:val="004B4C01"/>
    <w:rsid w:val="004C3333"/>
    <w:rsid w:val="004C5375"/>
    <w:rsid w:val="004E5CAF"/>
    <w:rsid w:val="004F160F"/>
    <w:rsid w:val="004F4580"/>
    <w:rsid w:val="00516540"/>
    <w:rsid w:val="00516C4A"/>
    <w:rsid w:val="0052495F"/>
    <w:rsid w:val="00526420"/>
    <w:rsid w:val="005320A9"/>
    <w:rsid w:val="00533E32"/>
    <w:rsid w:val="005412B9"/>
    <w:rsid w:val="00543302"/>
    <w:rsid w:val="005648BB"/>
    <w:rsid w:val="00570E6D"/>
    <w:rsid w:val="00582BB0"/>
    <w:rsid w:val="00591996"/>
    <w:rsid w:val="005A0615"/>
    <w:rsid w:val="005A3D2C"/>
    <w:rsid w:val="005D3447"/>
    <w:rsid w:val="005E08D4"/>
    <w:rsid w:val="005E42D7"/>
    <w:rsid w:val="005E4E50"/>
    <w:rsid w:val="005E7C2A"/>
    <w:rsid w:val="005F43BA"/>
    <w:rsid w:val="005F552B"/>
    <w:rsid w:val="0060535C"/>
    <w:rsid w:val="00617EC8"/>
    <w:rsid w:val="006268AF"/>
    <w:rsid w:val="0063296F"/>
    <w:rsid w:val="00640246"/>
    <w:rsid w:val="006402E8"/>
    <w:rsid w:val="00655160"/>
    <w:rsid w:val="00656383"/>
    <w:rsid w:val="006750AF"/>
    <w:rsid w:val="00677BE1"/>
    <w:rsid w:val="006823CF"/>
    <w:rsid w:val="00686563"/>
    <w:rsid w:val="00691ED9"/>
    <w:rsid w:val="006A0569"/>
    <w:rsid w:val="006A5DE5"/>
    <w:rsid w:val="006B4510"/>
    <w:rsid w:val="006C1CE5"/>
    <w:rsid w:val="006D0561"/>
    <w:rsid w:val="006D5019"/>
    <w:rsid w:val="006F7B81"/>
    <w:rsid w:val="00701B12"/>
    <w:rsid w:val="0070437E"/>
    <w:rsid w:val="007046E4"/>
    <w:rsid w:val="0070481A"/>
    <w:rsid w:val="00707384"/>
    <w:rsid w:val="007131EC"/>
    <w:rsid w:val="00714864"/>
    <w:rsid w:val="0072507C"/>
    <w:rsid w:val="00731C63"/>
    <w:rsid w:val="00737996"/>
    <w:rsid w:val="00737DBE"/>
    <w:rsid w:val="00764461"/>
    <w:rsid w:val="00771A1C"/>
    <w:rsid w:val="007812B7"/>
    <w:rsid w:val="0078657C"/>
    <w:rsid w:val="00787C9A"/>
    <w:rsid w:val="00791A00"/>
    <w:rsid w:val="00794459"/>
    <w:rsid w:val="007947BB"/>
    <w:rsid w:val="007A01F5"/>
    <w:rsid w:val="007A5F2B"/>
    <w:rsid w:val="007A7412"/>
    <w:rsid w:val="007B2C55"/>
    <w:rsid w:val="007B55A2"/>
    <w:rsid w:val="007B591A"/>
    <w:rsid w:val="007B7DC3"/>
    <w:rsid w:val="007C52ED"/>
    <w:rsid w:val="007C7100"/>
    <w:rsid w:val="007E2873"/>
    <w:rsid w:val="007E789F"/>
    <w:rsid w:val="0083424C"/>
    <w:rsid w:val="00835188"/>
    <w:rsid w:val="008478DD"/>
    <w:rsid w:val="00857AE7"/>
    <w:rsid w:val="008652F1"/>
    <w:rsid w:val="00865626"/>
    <w:rsid w:val="00873133"/>
    <w:rsid w:val="00880394"/>
    <w:rsid w:val="00884180"/>
    <w:rsid w:val="0088786C"/>
    <w:rsid w:val="00891108"/>
    <w:rsid w:val="00894A86"/>
    <w:rsid w:val="008D4784"/>
    <w:rsid w:val="008E1E1F"/>
    <w:rsid w:val="008F1941"/>
    <w:rsid w:val="00901F06"/>
    <w:rsid w:val="00903F30"/>
    <w:rsid w:val="009044AE"/>
    <w:rsid w:val="009117C5"/>
    <w:rsid w:val="009243BC"/>
    <w:rsid w:val="0093721A"/>
    <w:rsid w:val="00942902"/>
    <w:rsid w:val="00943481"/>
    <w:rsid w:val="00955AD1"/>
    <w:rsid w:val="00964B3C"/>
    <w:rsid w:val="009664B5"/>
    <w:rsid w:val="00966C37"/>
    <w:rsid w:val="00980291"/>
    <w:rsid w:val="00984B04"/>
    <w:rsid w:val="00991139"/>
    <w:rsid w:val="00994AA6"/>
    <w:rsid w:val="00996613"/>
    <w:rsid w:val="009A0020"/>
    <w:rsid w:val="009A2106"/>
    <w:rsid w:val="009A4B3D"/>
    <w:rsid w:val="009A7ADD"/>
    <w:rsid w:val="009C14F0"/>
    <w:rsid w:val="009C77AC"/>
    <w:rsid w:val="009D3A3F"/>
    <w:rsid w:val="009D779D"/>
    <w:rsid w:val="009E0FC3"/>
    <w:rsid w:val="009F3738"/>
    <w:rsid w:val="009F7033"/>
    <w:rsid w:val="00A00BC5"/>
    <w:rsid w:val="00A20766"/>
    <w:rsid w:val="00A20C0A"/>
    <w:rsid w:val="00A22366"/>
    <w:rsid w:val="00A255E1"/>
    <w:rsid w:val="00A30964"/>
    <w:rsid w:val="00A33684"/>
    <w:rsid w:val="00A33996"/>
    <w:rsid w:val="00A44526"/>
    <w:rsid w:val="00A61E48"/>
    <w:rsid w:val="00A7276D"/>
    <w:rsid w:val="00A7278A"/>
    <w:rsid w:val="00A7326D"/>
    <w:rsid w:val="00A81D34"/>
    <w:rsid w:val="00A83EE5"/>
    <w:rsid w:val="00AA01BC"/>
    <w:rsid w:val="00AA158B"/>
    <w:rsid w:val="00AA4EC2"/>
    <w:rsid w:val="00AB1CF3"/>
    <w:rsid w:val="00AB4FF1"/>
    <w:rsid w:val="00AC0FFB"/>
    <w:rsid w:val="00AD4418"/>
    <w:rsid w:val="00AE0A3A"/>
    <w:rsid w:val="00AE585A"/>
    <w:rsid w:val="00AE6992"/>
    <w:rsid w:val="00AF3EE1"/>
    <w:rsid w:val="00AF4147"/>
    <w:rsid w:val="00B131DF"/>
    <w:rsid w:val="00B22503"/>
    <w:rsid w:val="00B229AF"/>
    <w:rsid w:val="00B22FC7"/>
    <w:rsid w:val="00B23ADB"/>
    <w:rsid w:val="00B23D20"/>
    <w:rsid w:val="00B2484C"/>
    <w:rsid w:val="00B26E16"/>
    <w:rsid w:val="00B3733B"/>
    <w:rsid w:val="00B37BE4"/>
    <w:rsid w:val="00B4210D"/>
    <w:rsid w:val="00B43377"/>
    <w:rsid w:val="00B474E8"/>
    <w:rsid w:val="00B61251"/>
    <w:rsid w:val="00B6643D"/>
    <w:rsid w:val="00B8170B"/>
    <w:rsid w:val="00B84284"/>
    <w:rsid w:val="00B95F1B"/>
    <w:rsid w:val="00BA57D7"/>
    <w:rsid w:val="00BA5EA7"/>
    <w:rsid w:val="00BA6425"/>
    <w:rsid w:val="00BA65CF"/>
    <w:rsid w:val="00BB2A98"/>
    <w:rsid w:val="00BB4485"/>
    <w:rsid w:val="00BB488F"/>
    <w:rsid w:val="00BB5D90"/>
    <w:rsid w:val="00BC659B"/>
    <w:rsid w:val="00BD4F44"/>
    <w:rsid w:val="00BD6221"/>
    <w:rsid w:val="00BE51A7"/>
    <w:rsid w:val="00BF33E6"/>
    <w:rsid w:val="00BF6813"/>
    <w:rsid w:val="00BF79F0"/>
    <w:rsid w:val="00C1058B"/>
    <w:rsid w:val="00C14A94"/>
    <w:rsid w:val="00C223D2"/>
    <w:rsid w:val="00C32B99"/>
    <w:rsid w:val="00C457E2"/>
    <w:rsid w:val="00C46E16"/>
    <w:rsid w:val="00C50E43"/>
    <w:rsid w:val="00C51A1F"/>
    <w:rsid w:val="00C60172"/>
    <w:rsid w:val="00C61978"/>
    <w:rsid w:val="00C74AB5"/>
    <w:rsid w:val="00C8206D"/>
    <w:rsid w:val="00CA54D3"/>
    <w:rsid w:val="00CA5760"/>
    <w:rsid w:val="00CB441B"/>
    <w:rsid w:val="00CB57B4"/>
    <w:rsid w:val="00CB65B6"/>
    <w:rsid w:val="00CB7AB5"/>
    <w:rsid w:val="00CC4C38"/>
    <w:rsid w:val="00CE326B"/>
    <w:rsid w:val="00CE5EA5"/>
    <w:rsid w:val="00CE6495"/>
    <w:rsid w:val="00CF0BAB"/>
    <w:rsid w:val="00CF4BF1"/>
    <w:rsid w:val="00CF6FB0"/>
    <w:rsid w:val="00D045A3"/>
    <w:rsid w:val="00D04B5F"/>
    <w:rsid w:val="00D2233C"/>
    <w:rsid w:val="00D43E6F"/>
    <w:rsid w:val="00D62A82"/>
    <w:rsid w:val="00D63DE0"/>
    <w:rsid w:val="00D77431"/>
    <w:rsid w:val="00D86331"/>
    <w:rsid w:val="00D87FCC"/>
    <w:rsid w:val="00DA4671"/>
    <w:rsid w:val="00DA6213"/>
    <w:rsid w:val="00DA64B4"/>
    <w:rsid w:val="00DB1811"/>
    <w:rsid w:val="00DB6E01"/>
    <w:rsid w:val="00DC02D9"/>
    <w:rsid w:val="00DC3E90"/>
    <w:rsid w:val="00DC45A3"/>
    <w:rsid w:val="00DE6A03"/>
    <w:rsid w:val="00DE6A4A"/>
    <w:rsid w:val="00E12C95"/>
    <w:rsid w:val="00E12E4D"/>
    <w:rsid w:val="00E13121"/>
    <w:rsid w:val="00E22159"/>
    <w:rsid w:val="00E2624A"/>
    <w:rsid w:val="00E30165"/>
    <w:rsid w:val="00E40D4F"/>
    <w:rsid w:val="00E465C2"/>
    <w:rsid w:val="00E632DF"/>
    <w:rsid w:val="00E67C3A"/>
    <w:rsid w:val="00E72DE9"/>
    <w:rsid w:val="00E735A8"/>
    <w:rsid w:val="00E8059C"/>
    <w:rsid w:val="00E83864"/>
    <w:rsid w:val="00E83EAE"/>
    <w:rsid w:val="00E8537D"/>
    <w:rsid w:val="00E958BA"/>
    <w:rsid w:val="00EA5565"/>
    <w:rsid w:val="00EB051A"/>
    <w:rsid w:val="00EB1947"/>
    <w:rsid w:val="00EB2433"/>
    <w:rsid w:val="00EB4D60"/>
    <w:rsid w:val="00EC6DFD"/>
    <w:rsid w:val="00EC7AA2"/>
    <w:rsid w:val="00ED1E15"/>
    <w:rsid w:val="00EE17F3"/>
    <w:rsid w:val="00EE1F6D"/>
    <w:rsid w:val="00EE4BB4"/>
    <w:rsid w:val="00EE5DE5"/>
    <w:rsid w:val="00EF6018"/>
    <w:rsid w:val="00F02062"/>
    <w:rsid w:val="00F039EF"/>
    <w:rsid w:val="00F06AF5"/>
    <w:rsid w:val="00F102F8"/>
    <w:rsid w:val="00F139CA"/>
    <w:rsid w:val="00F2306F"/>
    <w:rsid w:val="00F361A7"/>
    <w:rsid w:val="00F47978"/>
    <w:rsid w:val="00F5301C"/>
    <w:rsid w:val="00F54A09"/>
    <w:rsid w:val="00F552EF"/>
    <w:rsid w:val="00F55875"/>
    <w:rsid w:val="00F57E5F"/>
    <w:rsid w:val="00F70595"/>
    <w:rsid w:val="00F77BDE"/>
    <w:rsid w:val="00F923B8"/>
    <w:rsid w:val="00F96314"/>
    <w:rsid w:val="00F966CC"/>
    <w:rsid w:val="00FA205C"/>
    <w:rsid w:val="00FA30C2"/>
    <w:rsid w:val="00FA445C"/>
    <w:rsid w:val="00FA672F"/>
    <w:rsid w:val="00FA7D13"/>
    <w:rsid w:val="00FB1DC6"/>
    <w:rsid w:val="00FB2E22"/>
    <w:rsid w:val="00FC4935"/>
    <w:rsid w:val="00FC5D1A"/>
    <w:rsid w:val="00FD24B3"/>
    <w:rsid w:val="00FE1A91"/>
    <w:rsid w:val="00FE3D82"/>
    <w:rsid w:val="00FE6AD4"/>
    <w:rsid w:val="00FF0398"/>
    <w:rsid w:val="00FF18A5"/>
    <w:rsid w:val="00FF1A96"/>
    <w:rsid w:val="00FF1CB0"/>
    <w:rsid w:val="00FF2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E416C5"/>
  <w15:chartTrackingRefBased/>
  <w15:docId w15:val="{D1657204-9EE4-4BFF-8D13-8DD6A321D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4"/>
    </w:rPr>
  </w:style>
  <w:style w:type="paragraph" w:styleId="Nadpis2">
    <w:name w:val="heading 2"/>
    <w:basedOn w:val="Normln"/>
    <w:link w:val="Nadpis2Char"/>
    <w:uiPriority w:val="9"/>
    <w:qFormat/>
    <w:rsid w:val="00EB051A"/>
    <w:pPr>
      <w:overflowPunct/>
      <w:autoSpaceDE/>
      <w:autoSpaceDN/>
      <w:adjustRightInd/>
      <w:spacing w:before="100" w:beforeAutospacing="1" w:after="100" w:afterAutospacing="1"/>
      <w:jc w:val="left"/>
      <w:textAlignment w:val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Textbubliny">
    <w:name w:val="Balloon Text"/>
    <w:basedOn w:val="Normln"/>
    <w:semiHidden/>
    <w:rsid w:val="00F923B8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1363A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1363A6"/>
    <w:rPr>
      <w:rFonts w:ascii="Arial" w:hAnsi="Arial"/>
      <w:sz w:val="24"/>
    </w:rPr>
  </w:style>
  <w:style w:type="character" w:styleId="Odkaznakoment">
    <w:name w:val="annotation reference"/>
    <w:basedOn w:val="Standardnpsmoodstavce"/>
    <w:rsid w:val="00256B3E"/>
    <w:rPr>
      <w:sz w:val="16"/>
      <w:szCs w:val="16"/>
    </w:rPr>
  </w:style>
  <w:style w:type="paragraph" w:styleId="Textkomente">
    <w:name w:val="annotation text"/>
    <w:basedOn w:val="Normln"/>
    <w:link w:val="TextkomenteChar"/>
    <w:rsid w:val="00256B3E"/>
    <w:rPr>
      <w:sz w:val="20"/>
    </w:rPr>
  </w:style>
  <w:style w:type="character" w:customStyle="1" w:styleId="TextkomenteChar">
    <w:name w:val="Text komentáře Char"/>
    <w:basedOn w:val="Standardnpsmoodstavce"/>
    <w:link w:val="Textkomente"/>
    <w:rsid w:val="00256B3E"/>
    <w:rPr>
      <w:rFonts w:ascii="Arial" w:hAnsi="Arial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256B3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256B3E"/>
    <w:rPr>
      <w:rFonts w:ascii="Arial" w:hAnsi="Arial"/>
      <w:b/>
      <w:bCs/>
    </w:rPr>
  </w:style>
  <w:style w:type="paragraph" w:styleId="Odstavecseseznamem">
    <w:name w:val="List Paragraph"/>
    <w:basedOn w:val="Normln"/>
    <w:link w:val="OdstavecseseznamemChar"/>
    <w:uiPriority w:val="34"/>
    <w:qFormat/>
    <w:rsid w:val="00256B3E"/>
    <w:pPr>
      <w:ind w:left="720"/>
      <w:contextualSpacing/>
    </w:pPr>
  </w:style>
  <w:style w:type="paragraph" w:customStyle="1" w:styleId="Clanek11">
    <w:name w:val="Clanek 1.1"/>
    <w:rsid w:val="00452586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left" w:pos="567"/>
      </w:tabs>
      <w:spacing w:before="120" w:after="120"/>
      <w:jc w:val="both"/>
      <w:outlineLvl w:val="1"/>
    </w:pPr>
    <w:rPr>
      <w:color w:val="000000"/>
      <w:sz w:val="22"/>
      <w:szCs w:val="22"/>
      <w:u w:color="000000"/>
      <w:bdr w:val="nil"/>
    </w:rPr>
  </w:style>
  <w:style w:type="paragraph" w:customStyle="1" w:styleId="xxxxxxxmsonormal">
    <w:name w:val="x_x_x_xxxxmsonormal"/>
    <w:basedOn w:val="Normln"/>
    <w:rsid w:val="00452586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Cs w:val="24"/>
    </w:rPr>
  </w:style>
  <w:style w:type="paragraph" w:styleId="Normlnweb">
    <w:name w:val="Normal (Web)"/>
    <w:basedOn w:val="Normln"/>
    <w:uiPriority w:val="99"/>
    <w:unhideWhenUsed/>
    <w:rsid w:val="00452586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Cs w:val="24"/>
    </w:rPr>
  </w:style>
  <w:style w:type="paragraph" w:customStyle="1" w:styleId="xmsonormal">
    <w:name w:val="x_msonormal"/>
    <w:basedOn w:val="Normln"/>
    <w:rsid w:val="00005822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Cs w:val="24"/>
    </w:rPr>
  </w:style>
  <w:style w:type="paragraph" w:styleId="Revize">
    <w:name w:val="Revision"/>
    <w:hidden/>
    <w:uiPriority w:val="99"/>
    <w:semiHidden/>
    <w:rsid w:val="005A3D2C"/>
    <w:rPr>
      <w:rFonts w:ascii="Arial" w:hAnsi="Arial"/>
      <w:sz w:val="24"/>
    </w:rPr>
  </w:style>
  <w:style w:type="character" w:styleId="Hypertextovodkaz">
    <w:name w:val="Hyperlink"/>
    <w:basedOn w:val="Standardnpsmoodstavce"/>
    <w:rsid w:val="00901F06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01F06"/>
    <w:rPr>
      <w:color w:val="605E5C"/>
      <w:shd w:val="clear" w:color="auto" w:fill="E1DFDD"/>
    </w:rPr>
  </w:style>
  <w:style w:type="paragraph" w:customStyle="1" w:styleId="Smlouva2-bod">
    <w:name w:val="Smlouva 2 - bod"/>
    <w:basedOn w:val="Normln"/>
    <w:rsid w:val="00FF0398"/>
    <w:pPr>
      <w:numPr>
        <w:ilvl w:val="1"/>
        <w:numId w:val="46"/>
      </w:numPr>
      <w:overflowPunct/>
      <w:adjustRightInd/>
      <w:spacing w:before="120" w:line="280" w:lineRule="atLeast"/>
      <w:textAlignment w:val="auto"/>
    </w:pPr>
    <w:rPr>
      <w:rFonts w:ascii="Times New Roman" w:hAnsi="Times New Roman"/>
      <w:sz w:val="22"/>
      <w:szCs w:val="22"/>
    </w:rPr>
  </w:style>
  <w:style w:type="paragraph" w:customStyle="1" w:styleId="Smlouva1-lnek">
    <w:name w:val="Smlouva 1 - článek"/>
    <w:basedOn w:val="Normln"/>
    <w:next w:val="Smlouva2-bod"/>
    <w:rsid w:val="00FF0398"/>
    <w:pPr>
      <w:keepNext/>
      <w:numPr>
        <w:numId w:val="46"/>
      </w:numPr>
      <w:tabs>
        <w:tab w:val="clear" w:pos="3403"/>
        <w:tab w:val="num" w:pos="0"/>
      </w:tabs>
      <w:overflowPunct/>
      <w:adjustRightInd/>
      <w:spacing w:before="500" w:after="60" w:line="240" w:lineRule="atLeast"/>
      <w:ind w:left="0"/>
      <w:jc w:val="left"/>
      <w:textAlignment w:val="auto"/>
    </w:pPr>
    <w:rPr>
      <w:rFonts w:ascii="Times New Roman" w:hAnsi="Times New Roman"/>
      <w:b/>
      <w:bCs/>
      <w:smallCaps/>
      <w:sz w:val="28"/>
      <w:szCs w:val="28"/>
    </w:rPr>
  </w:style>
  <w:style w:type="paragraph" w:customStyle="1" w:styleId="Smlouva3-psmeno">
    <w:name w:val="Smlouva 3 - písmeno"/>
    <w:basedOn w:val="Normln"/>
    <w:rsid w:val="00FF0398"/>
    <w:pPr>
      <w:numPr>
        <w:ilvl w:val="2"/>
        <w:numId w:val="46"/>
      </w:numPr>
      <w:overflowPunct/>
      <w:adjustRightInd/>
      <w:spacing w:before="120" w:line="280" w:lineRule="atLeast"/>
      <w:textAlignment w:val="auto"/>
    </w:pPr>
    <w:rPr>
      <w:rFonts w:ascii="Times New Roman" w:hAnsi="Times New Roman"/>
      <w:sz w:val="22"/>
      <w:szCs w:val="22"/>
    </w:rPr>
  </w:style>
  <w:style w:type="character" w:customStyle="1" w:styleId="OdstavecseseznamemChar">
    <w:name w:val="Odstavec se seznamem Char"/>
    <w:link w:val="Odstavecseseznamem"/>
    <w:uiPriority w:val="34"/>
    <w:locked/>
    <w:rsid w:val="00FF0398"/>
    <w:rPr>
      <w:rFonts w:ascii="Arial" w:hAnsi="Arial"/>
      <w:sz w:val="24"/>
    </w:rPr>
  </w:style>
  <w:style w:type="character" w:customStyle="1" w:styleId="nowrap">
    <w:name w:val="nowrap"/>
    <w:basedOn w:val="Standardnpsmoodstavce"/>
    <w:rsid w:val="00CF6FB0"/>
  </w:style>
  <w:style w:type="character" w:customStyle="1" w:styleId="Nadpis2Char">
    <w:name w:val="Nadpis 2 Char"/>
    <w:basedOn w:val="Standardnpsmoodstavce"/>
    <w:link w:val="Nadpis2"/>
    <w:uiPriority w:val="9"/>
    <w:rsid w:val="00EB051A"/>
    <w:rPr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28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8562D54A358E4C855885A1EBEB1032" ma:contentTypeVersion="14" ma:contentTypeDescription="Vytvoří nový dokument" ma:contentTypeScope="" ma:versionID="0e43084cbf3e024f6d3cd47a686ac027">
  <xsd:schema xmlns:xsd="http://www.w3.org/2001/XMLSchema" xmlns:xs="http://www.w3.org/2001/XMLSchema" xmlns:p="http://schemas.microsoft.com/office/2006/metadata/properties" xmlns:ns3="8c92251c-a432-4c55-bc6f-2283154ff939" xmlns:ns4="7bcca45a-014a-44ab-8d19-f71e0ba8c650" targetNamespace="http://schemas.microsoft.com/office/2006/metadata/properties" ma:root="true" ma:fieldsID="a45dc55a897f85e47330cfffc3adda5b" ns3:_="" ns4:_="">
    <xsd:import namespace="8c92251c-a432-4c55-bc6f-2283154ff939"/>
    <xsd:import namespace="7bcca45a-014a-44ab-8d19-f71e0ba8c6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2251c-a432-4c55-bc6f-2283154ff9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ca45a-014a-44ab-8d19-f71e0ba8c65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FEF5C6-3635-4F03-9FC9-53174BF134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1795BD-A319-41DD-BA60-7F7336C0CC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2932C0-89F0-42D5-A287-7F1D281E68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E03A1A-CE9A-48D2-B560-519E0852B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2251c-a432-4c55-bc6f-2283154ff939"/>
    <ds:schemaRef ds:uri="7bcca45a-014a-44ab-8d19-f71e0ba8c6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311</Words>
  <Characters>7735</Characters>
  <Application>Microsoft Office Word</Application>
  <DocSecurity>0</DocSecurity>
  <Lines>64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sponzorské spolupráci</vt:lpstr>
      <vt:lpstr>Smlouva o sponzorské spolupráci</vt:lpstr>
    </vt:vector>
  </TitlesOfParts>
  <Company>Ceska sporitelna, a.s.</Company>
  <LinksUpToDate>false</LinksUpToDate>
  <CharactersWithSpaces>9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sponzorské spolupráci</dc:title>
  <dc:subject/>
  <dc:creator>Háková Anna</dc:creator>
  <cp:keywords/>
  <cp:lastModifiedBy>Maurerova Marketa</cp:lastModifiedBy>
  <cp:revision>16</cp:revision>
  <cp:lastPrinted>2021-11-19T07:51:00Z</cp:lastPrinted>
  <dcterms:created xsi:type="dcterms:W3CDTF">2025-06-09T07:05:00Z</dcterms:created>
  <dcterms:modified xsi:type="dcterms:W3CDTF">2025-08-27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4c8a11-288c-4319-97a7-d17eb67ef1aa_Enabled">
    <vt:lpwstr>true</vt:lpwstr>
  </property>
  <property fmtid="{D5CDD505-2E9C-101B-9397-08002B2CF9AE}" pid="3" name="MSIP_Label_5a4c8a11-288c-4319-97a7-d17eb67ef1aa_SetDate">
    <vt:lpwstr>2021-11-16T10:15:03Z</vt:lpwstr>
  </property>
  <property fmtid="{D5CDD505-2E9C-101B-9397-08002B2CF9AE}" pid="4" name="MSIP_Label_5a4c8a11-288c-4319-97a7-d17eb67ef1aa_Method">
    <vt:lpwstr>Privileged</vt:lpwstr>
  </property>
  <property fmtid="{D5CDD505-2E9C-101B-9397-08002B2CF9AE}" pid="5" name="MSIP_Label_5a4c8a11-288c-4319-97a7-d17eb67ef1aa_Name">
    <vt:lpwstr>5a4c8a11-288c-4319-97a7-d17eb67ef1aa</vt:lpwstr>
  </property>
  <property fmtid="{D5CDD505-2E9C-101B-9397-08002B2CF9AE}" pid="6" name="MSIP_Label_5a4c8a11-288c-4319-97a7-d17eb67ef1aa_SiteId">
    <vt:lpwstr>e70aafb3-2e89-46a5-ba50-66803e8a4411</vt:lpwstr>
  </property>
  <property fmtid="{D5CDD505-2E9C-101B-9397-08002B2CF9AE}" pid="7" name="MSIP_Label_5a4c8a11-288c-4319-97a7-d17eb67ef1aa_ActionId">
    <vt:lpwstr>cb3bbe0a-d8bb-482b-a875-9f4b6a58ce35</vt:lpwstr>
  </property>
  <property fmtid="{D5CDD505-2E9C-101B-9397-08002B2CF9AE}" pid="8" name="MSIP_Label_5a4c8a11-288c-4319-97a7-d17eb67ef1aa_ContentBits">
    <vt:lpwstr>0</vt:lpwstr>
  </property>
  <property fmtid="{D5CDD505-2E9C-101B-9397-08002B2CF9AE}" pid="9" name="ContentTypeId">
    <vt:lpwstr>0x010100F08562D54A358E4C855885A1EBEB1032</vt:lpwstr>
  </property>
  <property fmtid="{D5CDD505-2E9C-101B-9397-08002B2CF9AE}" pid="10" name="GrammarlyDocumentId">
    <vt:lpwstr>8356db686d523ae5f31dd53340d4fa6a485b5af47a3b72621d4a48071d73344b</vt:lpwstr>
  </property>
</Properties>
</file>